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Spec="center" w:tblpY="1"/>
        <w:tblOverlap w:val="never"/>
        <w:tblW w:w="10620"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2054"/>
        <w:gridCol w:w="995"/>
        <w:gridCol w:w="715"/>
        <w:gridCol w:w="185"/>
        <w:gridCol w:w="2700"/>
      </w:tblGrid>
      <w:tr w:rsidR="00CF49F4" w:rsidRPr="00026311" w14:paraId="2EF3FA91" w14:textId="77777777" w:rsidTr="32615E7C">
        <w:trPr>
          <w:trHeight w:val="368"/>
          <w:jc w:val="center"/>
        </w:trPr>
        <w:tc>
          <w:tcPr>
            <w:tcW w:w="10620" w:type="dxa"/>
            <w:gridSpan w:val="6"/>
            <w:tcBorders>
              <w:top w:val="single" w:sz="4" w:space="0" w:color="auto"/>
              <w:left w:val="single" w:sz="4" w:space="0" w:color="auto"/>
            </w:tcBorders>
            <w:shd w:val="clear" w:color="auto" w:fill="D6642C"/>
            <w:vAlign w:val="center"/>
          </w:tcPr>
          <w:p w14:paraId="70F2D576" w14:textId="3BDA4740" w:rsidR="00CF49F4" w:rsidRPr="003612FF" w:rsidRDefault="00781A79" w:rsidP="00B6412E">
            <w:pPr>
              <w:jc w:val="center"/>
              <w:rPr>
                <w:b/>
                <w:color w:val="FFFFFF" w:themeColor="background1"/>
                <w:sz w:val="22"/>
                <w:szCs w:val="22"/>
              </w:rPr>
            </w:pPr>
            <w:r>
              <w:rPr>
                <w:b/>
                <w:color w:val="FFFFFF" w:themeColor="background1"/>
                <w:sz w:val="22"/>
                <w:szCs w:val="22"/>
              </w:rPr>
              <w:t>Project</w:t>
            </w:r>
            <w:r w:rsidR="00CF49F4" w:rsidRPr="00026311">
              <w:rPr>
                <w:b/>
                <w:color w:val="FFFFFF" w:themeColor="background1"/>
                <w:sz w:val="22"/>
                <w:szCs w:val="22"/>
              </w:rPr>
              <w:t xml:space="preserve"> Information</w:t>
            </w:r>
          </w:p>
        </w:tc>
      </w:tr>
      <w:tr w:rsidR="00FC6288" w:rsidRPr="00026311" w14:paraId="7CE605F5" w14:textId="77777777" w:rsidTr="32615E7C">
        <w:trPr>
          <w:trHeight w:val="368"/>
          <w:jc w:val="center"/>
        </w:trPr>
        <w:tc>
          <w:tcPr>
            <w:tcW w:w="7020" w:type="dxa"/>
            <w:gridSpan w:val="3"/>
            <w:tcBorders>
              <w:top w:val="single" w:sz="4" w:space="0" w:color="auto"/>
              <w:left w:val="single" w:sz="4" w:space="0" w:color="auto"/>
            </w:tcBorders>
            <w:shd w:val="clear" w:color="auto" w:fill="auto"/>
            <w:vAlign w:val="center"/>
          </w:tcPr>
          <w:p w14:paraId="4F0EA570" w14:textId="27CC7C64" w:rsidR="00560A1C" w:rsidRDefault="00FC6288" w:rsidP="00B6412E">
            <w:pPr>
              <w:rPr>
                <w:b/>
                <w:sz w:val="22"/>
                <w:szCs w:val="22"/>
              </w:rPr>
            </w:pPr>
            <w:r>
              <w:rPr>
                <w:b/>
                <w:sz w:val="22"/>
                <w:szCs w:val="22"/>
              </w:rPr>
              <w:t>Subrecipient or State Representative Name:</w:t>
            </w:r>
            <w:r w:rsidRPr="00026311">
              <w:rPr>
                <w:b/>
                <w:sz w:val="22"/>
                <w:szCs w:val="22"/>
              </w:rPr>
              <w:t xml:space="preserve"> </w:t>
            </w:r>
          </w:p>
          <w:p w14:paraId="708342BF" w14:textId="075B27B3" w:rsidR="00FC6288" w:rsidRPr="00026311" w:rsidRDefault="00FC6288" w:rsidP="00B6412E">
            <w:pPr>
              <w:rPr>
                <w:b/>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600" w:type="dxa"/>
            <w:gridSpan w:val="3"/>
            <w:tcBorders>
              <w:top w:val="single" w:sz="4" w:space="0" w:color="auto"/>
              <w:left w:val="single" w:sz="4" w:space="0" w:color="auto"/>
            </w:tcBorders>
            <w:shd w:val="clear" w:color="auto" w:fill="auto"/>
            <w:vAlign w:val="center"/>
          </w:tcPr>
          <w:p w14:paraId="5B608FC3" w14:textId="7073550C" w:rsidR="00560A1C" w:rsidRDefault="00FC6288" w:rsidP="00B6412E">
            <w:pPr>
              <w:rPr>
                <w:b/>
                <w:sz w:val="22"/>
                <w:szCs w:val="22"/>
              </w:rPr>
            </w:pPr>
            <w:r>
              <w:rPr>
                <w:b/>
                <w:sz w:val="22"/>
                <w:szCs w:val="22"/>
              </w:rPr>
              <w:t>Contract</w:t>
            </w:r>
            <w:r w:rsidR="00560A1C">
              <w:rPr>
                <w:b/>
                <w:sz w:val="22"/>
                <w:szCs w:val="22"/>
              </w:rPr>
              <w:t xml:space="preserve"> No.</w:t>
            </w:r>
            <w:r>
              <w:rPr>
                <w:b/>
                <w:sz w:val="22"/>
                <w:szCs w:val="22"/>
              </w:rPr>
              <w:t xml:space="preserve"> and/or WO:</w:t>
            </w:r>
          </w:p>
          <w:p w14:paraId="40043806" w14:textId="7FEDA85A" w:rsidR="00FC6288" w:rsidRPr="00026311" w:rsidRDefault="00FC6288" w:rsidP="00B6412E">
            <w:pPr>
              <w:rPr>
                <w:b/>
                <w:sz w:val="22"/>
                <w:szCs w:val="22"/>
              </w:rPr>
            </w:pP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CF49F4" w:rsidRPr="00026311" w14:paraId="2540A3F1" w14:textId="77777777" w:rsidTr="32615E7C">
        <w:trPr>
          <w:trHeight w:val="368"/>
          <w:jc w:val="center"/>
        </w:trPr>
        <w:tc>
          <w:tcPr>
            <w:tcW w:w="10620" w:type="dxa"/>
            <w:gridSpan w:val="6"/>
            <w:tcBorders>
              <w:top w:val="single" w:sz="4" w:space="0" w:color="auto"/>
              <w:left w:val="single" w:sz="4" w:space="0" w:color="auto"/>
            </w:tcBorders>
            <w:shd w:val="clear" w:color="auto" w:fill="auto"/>
            <w:vAlign w:val="center"/>
          </w:tcPr>
          <w:p w14:paraId="7F922920" w14:textId="4BAC7B3D" w:rsidR="00CF49F4" w:rsidRPr="00026311" w:rsidRDefault="00CF49F4" w:rsidP="00B6412E">
            <w:pPr>
              <w:rPr>
                <w:b/>
                <w:sz w:val="22"/>
                <w:szCs w:val="22"/>
              </w:rPr>
            </w:pPr>
            <w:r w:rsidRPr="00026311">
              <w:rPr>
                <w:b/>
                <w:sz w:val="22"/>
                <w:szCs w:val="22"/>
              </w:rPr>
              <w:t>Applicant</w:t>
            </w:r>
            <w:r w:rsidR="00FC6288">
              <w:rPr>
                <w:b/>
                <w:sz w:val="22"/>
                <w:szCs w:val="22"/>
              </w:rPr>
              <w:t xml:space="preserve"> Name</w:t>
            </w:r>
            <w:r w:rsidR="00085D48" w:rsidRPr="00026311">
              <w:rPr>
                <w:b/>
                <w:sz w:val="22"/>
                <w:szCs w:val="22"/>
              </w:rPr>
              <w:t xml:space="preserv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FC6288" w:rsidRPr="00026311" w14:paraId="59A14C4E" w14:textId="77777777" w:rsidTr="32615E7C">
        <w:trPr>
          <w:trHeight w:val="368"/>
          <w:jc w:val="center"/>
        </w:trPr>
        <w:tc>
          <w:tcPr>
            <w:tcW w:w="10620" w:type="dxa"/>
            <w:gridSpan w:val="6"/>
            <w:tcBorders>
              <w:top w:val="single" w:sz="4" w:space="0" w:color="auto"/>
              <w:left w:val="single" w:sz="4" w:space="0" w:color="auto"/>
            </w:tcBorders>
            <w:shd w:val="clear" w:color="auto" w:fill="auto"/>
            <w:vAlign w:val="center"/>
          </w:tcPr>
          <w:p w14:paraId="5EE6DC61" w14:textId="3E890D30" w:rsidR="00FC6288" w:rsidRPr="00026311" w:rsidRDefault="00FC6288" w:rsidP="00B6412E">
            <w:pPr>
              <w:rPr>
                <w:b/>
                <w:sz w:val="22"/>
                <w:szCs w:val="22"/>
              </w:rPr>
            </w:pPr>
            <w:r w:rsidRPr="00026311">
              <w:rPr>
                <w:b/>
                <w:sz w:val="22"/>
                <w:szCs w:val="22"/>
              </w:rPr>
              <w:t>Co-Applicant Name</w:t>
            </w: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792859" w:rsidRPr="00026311" w14:paraId="482AE686" w14:textId="77777777" w:rsidTr="32615E7C">
        <w:trPr>
          <w:trHeight w:val="431"/>
          <w:jc w:val="center"/>
        </w:trPr>
        <w:tc>
          <w:tcPr>
            <w:tcW w:w="10620" w:type="dxa"/>
            <w:gridSpan w:val="6"/>
            <w:tcBorders>
              <w:top w:val="single" w:sz="4" w:space="0" w:color="auto"/>
              <w:left w:val="single" w:sz="4" w:space="0" w:color="auto"/>
            </w:tcBorders>
            <w:shd w:val="clear" w:color="auto" w:fill="auto"/>
            <w:vAlign w:val="center"/>
          </w:tcPr>
          <w:p w14:paraId="684C0A10" w14:textId="390E73DB" w:rsidR="00792859" w:rsidRPr="00026311" w:rsidRDefault="00792859" w:rsidP="00B6412E">
            <w:pPr>
              <w:rPr>
                <w:b/>
                <w:sz w:val="22"/>
                <w:szCs w:val="22"/>
              </w:rPr>
            </w:pPr>
            <w:r w:rsidRPr="00026311">
              <w:rPr>
                <w:b/>
                <w:sz w:val="22"/>
                <w:szCs w:val="22"/>
              </w:rPr>
              <w:t xml:space="preserve">Physical Address: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792859" w:rsidRPr="00026311" w14:paraId="5EC142EC" w14:textId="77777777" w:rsidTr="32615E7C">
        <w:trPr>
          <w:trHeight w:val="395"/>
          <w:jc w:val="center"/>
        </w:trPr>
        <w:tc>
          <w:tcPr>
            <w:tcW w:w="3971" w:type="dxa"/>
            <w:tcBorders>
              <w:top w:val="single" w:sz="4" w:space="0" w:color="auto"/>
              <w:left w:val="single" w:sz="4" w:space="0" w:color="auto"/>
            </w:tcBorders>
            <w:shd w:val="clear" w:color="auto" w:fill="auto"/>
            <w:vAlign w:val="center"/>
          </w:tcPr>
          <w:p w14:paraId="73AD5C89" w14:textId="7A7F7D7C" w:rsidR="00792859" w:rsidRPr="00026311" w:rsidRDefault="00085D48" w:rsidP="00B6412E">
            <w:pPr>
              <w:rPr>
                <w:b/>
                <w:sz w:val="22"/>
                <w:szCs w:val="22"/>
              </w:rPr>
            </w:pPr>
            <w:r w:rsidRPr="00026311">
              <w:rPr>
                <w:b/>
                <w:sz w:val="22"/>
                <w:szCs w:val="22"/>
              </w:rPr>
              <w:t xml:space="preserve">City: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049" w:type="dxa"/>
            <w:gridSpan w:val="2"/>
            <w:tcBorders>
              <w:top w:val="single" w:sz="4" w:space="0" w:color="auto"/>
            </w:tcBorders>
            <w:shd w:val="clear" w:color="auto" w:fill="auto"/>
            <w:vAlign w:val="center"/>
          </w:tcPr>
          <w:p w14:paraId="5CC3EEBA" w14:textId="45FCD372" w:rsidR="00792859" w:rsidRPr="00026311" w:rsidRDefault="00792859" w:rsidP="00B6412E">
            <w:pPr>
              <w:rPr>
                <w:b/>
                <w:sz w:val="22"/>
                <w:szCs w:val="22"/>
              </w:rPr>
            </w:pPr>
            <w:r w:rsidRPr="00026311">
              <w:rPr>
                <w:b/>
                <w:sz w:val="22"/>
                <w:szCs w:val="22"/>
              </w:rPr>
              <w:t>State: Texas</w:t>
            </w:r>
          </w:p>
        </w:tc>
        <w:tc>
          <w:tcPr>
            <w:tcW w:w="3600" w:type="dxa"/>
            <w:gridSpan w:val="3"/>
            <w:shd w:val="clear" w:color="auto" w:fill="auto"/>
            <w:vAlign w:val="center"/>
          </w:tcPr>
          <w:p w14:paraId="4DDE286A" w14:textId="07FDF197" w:rsidR="00792859" w:rsidRPr="00026311" w:rsidRDefault="00792859" w:rsidP="00B6412E">
            <w:pPr>
              <w:rPr>
                <w:b/>
                <w:sz w:val="22"/>
                <w:szCs w:val="22"/>
              </w:rPr>
            </w:pPr>
            <w:r w:rsidRPr="00026311">
              <w:rPr>
                <w:b/>
                <w:sz w:val="22"/>
                <w:szCs w:val="22"/>
              </w:rPr>
              <w:t>Z</w:t>
            </w:r>
            <w:r w:rsidR="00085D48" w:rsidRPr="00026311">
              <w:rPr>
                <w:b/>
                <w:sz w:val="22"/>
                <w:szCs w:val="22"/>
              </w:rPr>
              <w:t xml:space="preserve">ip Cod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5F6CA0" w:rsidRPr="00026311" w14:paraId="51C420CC" w14:textId="77777777" w:rsidTr="32615E7C">
        <w:trPr>
          <w:trHeight w:val="377"/>
          <w:jc w:val="center"/>
        </w:trPr>
        <w:tc>
          <w:tcPr>
            <w:tcW w:w="10620" w:type="dxa"/>
            <w:gridSpan w:val="6"/>
            <w:tcBorders>
              <w:top w:val="single" w:sz="4" w:space="0" w:color="auto"/>
              <w:left w:val="single" w:sz="4" w:space="0" w:color="auto"/>
            </w:tcBorders>
            <w:shd w:val="clear" w:color="auto" w:fill="D6642C"/>
            <w:vAlign w:val="center"/>
          </w:tcPr>
          <w:p w14:paraId="5D77A364" w14:textId="798E260A" w:rsidR="005F6CA0" w:rsidRPr="00026311" w:rsidRDefault="009857CE" w:rsidP="00B6412E">
            <w:pPr>
              <w:jc w:val="center"/>
              <w:rPr>
                <w:b/>
                <w:color w:val="FFFFFF" w:themeColor="background1"/>
                <w:sz w:val="22"/>
                <w:szCs w:val="22"/>
              </w:rPr>
            </w:pPr>
            <w:r>
              <w:rPr>
                <w:b/>
                <w:color w:val="FFFFFF" w:themeColor="background1"/>
                <w:sz w:val="22"/>
                <w:szCs w:val="22"/>
              </w:rPr>
              <w:t>Part 1 – Affected Person</w:t>
            </w:r>
          </w:p>
        </w:tc>
      </w:tr>
      <w:tr w:rsidR="005F6CA0" w:rsidRPr="00026311" w14:paraId="257D2960" w14:textId="77777777" w:rsidTr="32615E7C">
        <w:trPr>
          <w:trHeight w:val="377"/>
          <w:jc w:val="center"/>
        </w:trPr>
        <w:tc>
          <w:tcPr>
            <w:tcW w:w="10620" w:type="dxa"/>
            <w:gridSpan w:val="6"/>
            <w:tcBorders>
              <w:top w:val="single" w:sz="4" w:space="0" w:color="auto"/>
              <w:left w:val="single" w:sz="4" w:space="0" w:color="auto"/>
            </w:tcBorders>
            <w:shd w:val="clear" w:color="auto" w:fill="auto"/>
          </w:tcPr>
          <w:p w14:paraId="1D3C184E" w14:textId="3DBE9881" w:rsidR="005F6CA0" w:rsidRPr="00026311" w:rsidRDefault="00E01648" w:rsidP="00B6412E">
            <w:pPr>
              <w:jc w:val="both"/>
              <w:rPr>
                <w:b/>
                <w:color w:val="FFFFFF" w:themeColor="background1"/>
                <w:sz w:val="22"/>
                <w:szCs w:val="22"/>
              </w:rPr>
            </w:pPr>
            <w:r>
              <w:t xml:space="preserve">Applicant’s application for GLO </w:t>
            </w:r>
            <w:r w:rsidR="009857CE" w:rsidRPr="00F56769">
              <w:t>D</w:t>
            </w:r>
            <w:r>
              <w:t xml:space="preserve">isaster </w:t>
            </w:r>
            <w:r w:rsidR="009857CE" w:rsidRPr="00F56769">
              <w:t>R</w:t>
            </w:r>
            <w:r>
              <w:t>ecovery</w:t>
            </w:r>
            <w:r w:rsidR="009857CE" w:rsidRPr="00F56769">
              <w:t xml:space="preserve"> assistance is subject to conflict of interest regulations </w:t>
            </w:r>
            <w:proofErr w:type="gramStart"/>
            <w:r w:rsidR="009857CE" w:rsidRPr="00F56769">
              <w:t>as a result of</w:t>
            </w:r>
            <w:proofErr w:type="gramEnd"/>
            <w:r w:rsidR="009857CE" w:rsidRPr="00F56769">
              <w:t xml:space="preserve"> his/her relationship with the following Affected Person who is associated with the Subrecipient</w:t>
            </w:r>
            <w:r w:rsidR="00FE086B">
              <w:t>/State Representative</w:t>
            </w:r>
            <w:r w:rsidR="009857CE" w:rsidRPr="00F56769">
              <w:t>:</w:t>
            </w:r>
          </w:p>
        </w:tc>
      </w:tr>
      <w:tr w:rsidR="009857CE" w:rsidRPr="00026311" w14:paraId="74810721" w14:textId="77777777" w:rsidTr="32615E7C">
        <w:trPr>
          <w:trHeight w:val="377"/>
          <w:jc w:val="center"/>
        </w:trPr>
        <w:tc>
          <w:tcPr>
            <w:tcW w:w="10620" w:type="dxa"/>
            <w:gridSpan w:val="6"/>
            <w:tcBorders>
              <w:top w:val="single" w:sz="4" w:space="0" w:color="auto"/>
              <w:left w:val="single" w:sz="4" w:space="0" w:color="auto"/>
            </w:tcBorders>
            <w:shd w:val="clear" w:color="auto" w:fill="auto"/>
          </w:tcPr>
          <w:p w14:paraId="2A46ADA9" w14:textId="08FAD539" w:rsidR="009857CE" w:rsidRPr="00F56769" w:rsidRDefault="009857CE" w:rsidP="00B6412E">
            <w:pPr>
              <w:jc w:val="both"/>
            </w:pPr>
            <w:r w:rsidRPr="009A39A4">
              <w:rPr>
                <w:b/>
                <w:color w:val="000000"/>
              </w:rPr>
              <w:t>Affected Person’s Name</w:t>
            </w:r>
            <w:r>
              <w:rPr>
                <w:b/>
                <w:color w:val="000000"/>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B6412E" w:rsidRPr="00026311" w14:paraId="5754BA9B" w14:textId="77777777" w:rsidTr="32615E7C">
        <w:trPr>
          <w:trHeight w:val="377"/>
          <w:jc w:val="center"/>
        </w:trPr>
        <w:tc>
          <w:tcPr>
            <w:tcW w:w="6025" w:type="dxa"/>
            <w:gridSpan w:val="2"/>
            <w:vMerge w:val="restart"/>
            <w:tcBorders>
              <w:top w:val="single" w:sz="4" w:space="0" w:color="auto"/>
              <w:left w:val="single" w:sz="4" w:space="0" w:color="auto"/>
            </w:tcBorders>
            <w:shd w:val="clear" w:color="auto" w:fill="auto"/>
            <w:vAlign w:val="center"/>
          </w:tcPr>
          <w:p w14:paraId="71058B93" w14:textId="53F65962" w:rsidR="00B6412E" w:rsidRPr="00DF44A9" w:rsidRDefault="00B6412E" w:rsidP="00B6412E">
            <w:pPr>
              <w:rPr>
                <w:b/>
                <w:sz w:val="22"/>
                <w:szCs w:val="22"/>
              </w:rPr>
            </w:pPr>
            <w:r w:rsidRPr="00DF44A9">
              <w:rPr>
                <w:b/>
              </w:rPr>
              <w:t>Affected Person’s Position with Subrecipient</w:t>
            </w:r>
            <w:r w:rsidR="00FE086B">
              <w:rPr>
                <w:b/>
              </w:rPr>
              <w:t>/State Representative</w:t>
            </w:r>
            <w:r w:rsidRPr="00DF44A9">
              <w:rPr>
                <w:b/>
              </w:rPr>
              <w:t>:</w:t>
            </w:r>
          </w:p>
        </w:tc>
        <w:tc>
          <w:tcPr>
            <w:tcW w:w="995" w:type="dxa"/>
            <w:tcBorders>
              <w:top w:val="single" w:sz="4" w:space="0" w:color="auto"/>
              <w:left w:val="single" w:sz="4" w:space="0" w:color="auto"/>
            </w:tcBorders>
            <w:shd w:val="clear" w:color="auto" w:fill="auto"/>
            <w:vAlign w:val="center"/>
          </w:tcPr>
          <w:p w14:paraId="67679FEB" w14:textId="0EFFF722" w:rsidR="00B6412E" w:rsidRPr="00DF44A9" w:rsidRDefault="00B6412E" w:rsidP="00B6412E">
            <w:pPr>
              <w:jc w:val="center"/>
              <w:rPr>
                <w:b/>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504DE4F0" w14:textId="569F0EFA" w:rsidR="00B6412E" w:rsidRPr="00487C12" w:rsidRDefault="00B6412E" w:rsidP="00B6412E">
            <w:r w:rsidRPr="00487C12">
              <w:t>Employee</w:t>
            </w:r>
          </w:p>
        </w:tc>
      </w:tr>
      <w:tr w:rsidR="00B6412E" w:rsidRPr="00026311" w14:paraId="2A73BC3E" w14:textId="77777777" w:rsidTr="008A49D7">
        <w:trPr>
          <w:trHeight w:val="377"/>
          <w:jc w:val="center"/>
        </w:trPr>
        <w:tc>
          <w:tcPr>
            <w:tcW w:w="6025" w:type="dxa"/>
            <w:gridSpan w:val="2"/>
            <w:vMerge/>
            <w:tcBorders>
              <w:top w:val="single" w:sz="4" w:space="0" w:color="auto"/>
              <w:left w:val="single" w:sz="4" w:space="0" w:color="auto"/>
            </w:tcBorders>
          </w:tcPr>
          <w:p w14:paraId="21F74F7C"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19E4653" w14:textId="0CB88149"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FFCA5DC" w14:textId="37E083E1" w:rsidR="00B6412E" w:rsidRPr="00487C12" w:rsidRDefault="00B6412E" w:rsidP="00B6412E">
            <w:r w:rsidRPr="00487C12">
              <w:t>Agent</w:t>
            </w:r>
          </w:p>
        </w:tc>
      </w:tr>
      <w:tr w:rsidR="00B6412E" w:rsidRPr="00026311" w14:paraId="5CA57302" w14:textId="77777777" w:rsidTr="008A49D7">
        <w:trPr>
          <w:trHeight w:val="377"/>
          <w:jc w:val="center"/>
        </w:trPr>
        <w:tc>
          <w:tcPr>
            <w:tcW w:w="6025" w:type="dxa"/>
            <w:gridSpan w:val="2"/>
            <w:vMerge/>
            <w:tcBorders>
              <w:top w:val="single" w:sz="4" w:space="0" w:color="auto"/>
              <w:left w:val="single" w:sz="4" w:space="0" w:color="auto"/>
            </w:tcBorders>
          </w:tcPr>
          <w:p w14:paraId="2AE9BFC3"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8493D24" w14:textId="1D448E43"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1CBB6885" w14:textId="36F18253" w:rsidR="00B6412E" w:rsidRPr="00487C12" w:rsidRDefault="00B6412E" w:rsidP="00B6412E">
            <w:r w:rsidRPr="00487C12">
              <w:t>Consultant</w:t>
            </w:r>
          </w:p>
        </w:tc>
      </w:tr>
      <w:tr w:rsidR="00B6412E" w:rsidRPr="00026311" w14:paraId="4F491E94" w14:textId="77777777" w:rsidTr="008A49D7">
        <w:trPr>
          <w:trHeight w:val="377"/>
          <w:jc w:val="center"/>
        </w:trPr>
        <w:tc>
          <w:tcPr>
            <w:tcW w:w="6025" w:type="dxa"/>
            <w:gridSpan w:val="2"/>
            <w:vMerge/>
            <w:tcBorders>
              <w:top w:val="single" w:sz="4" w:space="0" w:color="auto"/>
              <w:left w:val="single" w:sz="4" w:space="0" w:color="auto"/>
            </w:tcBorders>
          </w:tcPr>
          <w:p w14:paraId="5FB91520"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01DE6CD3" w14:textId="6A12516A"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D018B48" w14:textId="4932B735" w:rsidR="00B6412E" w:rsidRPr="00487C12" w:rsidRDefault="00B6412E" w:rsidP="00B6412E">
            <w:r w:rsidRPr="00487C12">
              <w:t>Officer</w:t>
            </w:r>
          </w:p>
        </w:tc>
      </w:tr>
      <w:tr w:rsidR="00B6412E" w:rsidRPr="00026311" w14:paraId="11646D9E" w14:textId="77777777" w:rsidTr="008A49D7">
        <w:trPr>
          <w:trHeight w:val="377"/>
          <w:jc w:val="center"/>
        </w:trPr>
        <w:tc>
          <w:tcPr>
            <w:tcW w:w="6025" w:type="dxa"/>
            <w:gridSpan w:val="2"/>
            <w:vMerge/>
            <w:tcBorders>
              <w:top w:val="single" w:sz="4" w:space="0" w:color="auto"/>
              <w:left w:val="single" w:sz="4" w:space="0" w:color="auto"/>
            </w:tcBorders>
          </w:tcPr>
          <w:p w14:paraId="31F49702"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548AFE4D" w14:textId="5BCA4EBC"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734AA337" w14:textId="628942CF" w:rsidR="00B6412E" w:rsidRPr="00487C12" w:rsidRDefault="00B6412E" w:rsidP="00B6412E">
            <w:r w:rsidRPr="00487C12">
              <w:t>Elected or appointed official</w:t>
            </w:r>
          </w:p>
        </w:tc>
      </w:tr>
      <w:tr w:rsidR="00B6412E" w:rsidRPr="00026311" w14:paraId="584C1F6E" w14:textId="77777777" w:rsidTr="008A49D7">
        <w:trPr>
          <w:trHeight w:val="377"/>
          <w:jc w:val="center"/>
        </w:trPr>
        <w:tc>
          <w:tcPr>
            <w:tcW w:w="6025" w:type="dxa"/>
            <w:gridSpan w:val="2"/>
            <w:vMerge/>
            <w:tcBorders>
              <w:top w:val="single" w:sz="4" w:space="0" w:color="auto"/>
              <w:left w:val="single" w:sz="4" w:space="0" w:color="auto"/>
            </w:tcBorders>
          </w:tcPr>
          <w:p w14:paraId="44D02B34"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C0A6D82" w14:textId="33B47DF1" w:rsidR="00B6412E" w:rsidRPr="00781A79" w:rsidRDefault="00B6412E" w:rsidP="00B6412E">
            <w:pPr>
              <w:jc w:val="center"/>
              <w:rPr>
                <w:sz w:val="22"/>
                <w:szCs w:val="22"/>
              </w:rPr>
            </w:pPr>
            <w:r w:rsidRPr="00487C12">
              <w:fldChar w:fldCharType="begin">
                <w:ffData>
                  <w:name w:val="Check1"/>
                  <w:enabled/>
                  <w:calcOnExit w:val="0"/>
                  <w:checkBox>
                    <w:sizeAuto/>
                    <w:default w:val="0"/>
                    <w:checked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2717D4D1" w14:textId="5ACDE646" w:rsidR="00B6412E" w:rsidRPr="00487C12" w:rsidRDefault="00B6412E" w:rsidP="00B6412E">
            <w:r w:rsidRPr="00487C12">
              <w:t>Other</w:t>
            </w:r>
            <w:r w:rsidR="004912BC">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B6412E" w:rsidRPr="00026311" w14:paraId="74EBB0E1" w14:textId="77777777" w:rsidTr="008A49D7">
        <w:trPr>
          <w:trHeight w:val="377"/>
          <w:jc w:val="center"/>
        </w:trPr>
        <w:tc>
          <w:tcPr>
            <w:tcW w:w="6025" w:type="dxa"/>
            <w:gridSpan w:val="2"/>
            <w:vMerge w:val="restart"/>
            <w:tcBorders>
              <w:top w:val="single" w:sz="4" w:space="0" w:color="auto"/>
              <w:left w:val="single" w:sz="4" w:space="0" w:color="auto"/>
            </w:tcBorders>
            <w:shd w:val="clear" w:color="auto" w:fill="auto"/>
            <w:vAlign w:val="center"/>
          </w:tcPr>
          <w:p w14:paraId="36267C35" w14:textId="77777777" w:rsidR="00B6412E" w:rsidRPr="00781A79" w:rsidRDefault="00B6412E" w:rsidP="008F57E3">
            <w:pPr>
              <w:autoSpaceDE w:val="0"/>
              <w:autoSpaceDN w:val="0"/>
              <w:adjustRightInd w:val="0"/>
              <w:rPr>
                <w:sz w:val="22"/>
                <w:szCs w:val="22"/>
              </w:rPr>
            </w:pPr>
            <w:r w:rsidRPr="009A39A4">
              <w:rPr>
                <w:b/>
              </w:rPr>
              <w:t>Affected Person’s Relationship</w:t>
            </w:r>
            <w:r>
              <w:rPr>
                <w:b/>
              </w:rPr>
              <w:t xml:space="preserve"> </w:t>
            </w:r>
            <w:r w:rsidRPr="009A39A4">
              <w:rPr>
                <w:b/>
              </w:rPr>
              <w:t>to Applicant</w:t>
            </w:r>
            <w:r>
              <w:rPr>
                <w:b/>
              </w:rPr>
              <w:t>:</w:t>
            </w:r>
          </w:p>
        </w:tc>
        <w:tc>
          <w:tcPr>
            <w:tcW w:w="995" w:type="dxa"/>
            <w:tcBorders>
              <w:left w:val="single" w:sz="4" w:space="0" w:color="auto"/>
            </w:tcBorders>
            <w:shd w:val="clear" w:color="auto" w:fill="auto"/>
            <w:vAlign w:val="center"/>
          </w:tcPr>
          <w:p w14:paraId="7C3B3245" w14:textId="3F316D05" w:rsidR="00B6412E" w:rsidRPr="00781A79" w:rsidRDefault="00B6412E" w:rsidP="00B6412E">
            <w:pPr>
              <w:autoSpaceDE w:val="0"/>
              <w:autoSpaceDN w:val="0"/>
              <w:adjustRightInd w:val="0"/>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6047AE7" w14:textId="133E2CCF" w:rsidR="00B6412E" w:rsidRPr="00487C12" w:rsidRDefault="00B6412E" w:rsidP="00B6412E">
            <w:r w:rsidRPr="00487C12">
              <w:t>Self</w:t>
            </w:r>
          </w:p>
        </w:tc>
      </w:tr>
      <w:tr w:rsidR="00B6412E" w:rsidRPr="00026311" w14:paraId="49A61126" w14:textId="77777777" w:rsidTr="008A49D7">
        <w:trPr>
          <w:trHeight w:val="377"/>
          <w:jc w:val="center"/>
        </w:trPr>
        <w:tc>
          <w:tcPr>
            <w:tcW w:w="6025" w:type="dxa"/>
            <w:gridSpan w:val="2"/>
            <w:vMerge/>
            <w:tcBorders>
              <w:top w:val="single" w:sz="4" w:space="0" w:color="auto"/>
              <w:left w:val="single" w:sz="4" w:space="0" w:color="auto"/>
            </w:tcBorders>
          </w:tcPr>
          <w:p w14:paraId="579213E1"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705B78CF" w14:textId="663031FB"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036995C" w14:textId="200C4F82" w:rsidR="00B6412E" w:rsidRPr="00487C12" w:rsidRDefault="00B6412E" w:rsidP="00B6412E">
            <w:r w:rsidRPr="00487C12">
              <w:t>Member of Applicant’s immediate family</w:t>
            </w:r>
          </w:p>
        </w:tc>
      </w:tr>
      <w:tr w:rsidR="00B6412E" w:rsidRPr="00026311" w14:paraId="3A437119" w14:textId="77777777" w:rsidTr="008A49D7">
        <w:trPr>
          <w:trHeight w:val="377"/>
          <w:jc w:val="center"/>
        </w:trPr>
        <w:tc>
          <w:tcPr>
            <w:tcW w:w="6025" w:type="dxa"/>
            <w:gridSpan w:val="2"/>
            <w:vMerge/>
            <w:tcBorders>
              <w:top w:val="single" w:sz="4" w:space="0" w:color="auto"/>
              <w:left w:val="single" w:sz="4" w:space="0" w:color="auto"/>
            </w:tcBorders>
          </w:tcPr>
          <w:p w14:paraId="29351837"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6E260A3C" w14:textId="61FA49DE"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B04197A" w14:textId="77777777" w:rsidR="00B6412E" w:rsidRPr="00487C12" w:rsidRDefault="00B6412E" w:rsidP="00B6412E">
            <w:r w:rsidRPr="00487C12">
              <w:t>Partner with Applicant:</w:t>
            </w:r>
          </w:p>
          <w:p w14:paraId="44638DCB" w14:textId="2DF40427" w:rsidR="00B6412E" w:rsidRPr="00487C12" w:rsidRDefault="00B6412E" w:rsidP="00B6412E">
            <w:r w:rsidRPr="00487C12">
              <w:t xml:space="preserve">Associated with an organization that employs </w:t>
            </w:r>
            <w:r w:rsidR="00D30F7A">
              <w:t>or is about to employ Applicant</w:t>
            </w:r>
          </w:p>
        </w:tc>
      </w:tr>
      <w:tr w:rsidR="00B6412E" w:rsidRPr="00026311" w14:paraId="16DB42B7" w14:textId="77777777" w:rsidTr="008A49D7">
        <w:trPr>
          <w:trHeight w:val="422"/>
          <w:jc w:val="center"/>
        </w:trPr>
        <w:tc>
          <w:tcPr>
            <w:tcW w:w="6025" w:type="dxa"/>
            <w:gridSpan w:val="2"/>
            <w:vMerge/>
            <w:tcBorders>
              <w:top w:val="single" w:sz="4" w:space="0" w:color="auto"/>
              <w:left w:val="single" w:sz="4" w:space="0" w:color="auto"/>
            </w:tcBorders>
          </w:tcPr>
          <w:p w14:paraId="1D82C7EB"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405D8008" w14:textId="59F0A1C3"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5E0592BD" w14:textId="2E3EB1F4" w:rsidR="00B6412E" w:rsidRPr="00487C12" w:rsidRDefault="00B6412E" w:rsidP="00B6412E">
            <w:r w:rsidRPr="00487C12">
              <w:t xml:space="preserve">Has a financial or other interest in or </w:t>
            </w:r>
            <w:r>
              <w:t>with Applicant</w:t>
            </w:r>
          </w:p>
        </w:tc>
      </w:tr>
      <w:tr w:rsidR="00B6412E" w:rsidRPr="00026311" w14:paraId="2672E321" w14:textId="77777777" w:rsidTr="008A49D7">
        <w:trPr>
          <w:trHeight w:val="377"/>
          <w:jc w:val="center"/>
        </w:trPr>
        <w:tc>
          <w:tcPr>
            <w:tcW w:w="6025" w:type="dxa"/>
            <w:gridSpan w:val="2"/>
            <w:vMerge/>
            <w:tcBorders>
              <w:top w:val="single" w:sz="4" w:space="0" w:color="auto"/>
              <w:left w:val="single" w:sz="4" w:space="0" w:color="auto"/>
            </w:tcBorders>
          </w:tcPr>
          <w:p w14:paraId="6674952E"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10205D28" w14:textId="7F7AA70E"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4A26E6B" w14:textId="61DDBCF1" w:rsidR="00B6412E" w:rsidRPr="009857CE" w:rsidRDefault="00B6412E" w:rsidP="00B6412E">
            <w:pPr>
              <w:rPr>
                <w:sz w:val="22"/>
                <w:szCs w:val="22"/>
              </w:rPr>
            </w:pPr>
            <w:r w:rsidRPr="00487C12">
              <w:t xml:space="preserve">Other: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2E13BF" w:rsidRPr="00026311" w14:paraId="3E990FD6" w14:textId="77777777" w:rsidTr="32615E7C">
        <w:trPr>
          <w:trHeight w:val="377"/>
          <w:jc w:val="center"/>
        </w:trPr>
        <w:tc>
          <w:tcPr>
            <w:tcW w:w="10620" w:type="dxa"/>
            <w:gridSpan w:val="6"/>
            <w:tcBorders>
              <w:left w:val="single" w:sz="4" w:space="0" w:color="auto"/>
            </w:tcBorders>
            <w:shd w:val="clear" w:color="auto" w:fill="auto"/>
          </w:tcPr>
          <w:p w14:paraId="6139ED69" w14:textId="46B8AA96" w:rsidR="002E13BF" w:rsidRDefault="002E13BF" w:rsidP="00B6412E">
            <w:pPr>
              <w:rPr>
                <w:b/>
              </w:rPr>
            </w:pPr>
            <w:r>
              <w:t>Is the Affected Person in a decision-making role with the Subrecipient</w:t>
            </w:r>
            <w:r w:rsidR="003F171F">
              <w:t>/State Representative</w:t>
            </w:r>
            <w:r>
              <w:t xml:space="preserve">? Describe rol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05603CE6" w14:textId="75F35FB8" w:rsidR="002E13BF" w:rsidRDefault="002E13BF" w:rsidP="00B6412E">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 If No comple</w:t>
            </w:r>
            <w:r w:rsidR="007C1D0D">
              <w:t>te</w:t>
            </w:r>
            <w:r>
              <w:t xml:space="preserve"> “Part 2-Certification of No Conflict” and submit to the GLO for approval.</w:t>
            </w:r>
          </w:p>
          <w:p w14:paraId="0C4CBE6E" w14:textId="77777777" w:rsidR="002E13BF" w:rsidRDefault="002E13BF" w:rsidP="00B6412E">
            <w:pPr>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w:t>
            </w:r>
            <w:r w:rsidRPr="002E13BF">
              <w:rPr>
                <w:b/>
              </w:rPr>
              <w:t>If Yes, a prohibited conflict exists.</w:t>
            </w:r>
          </w:p>
          <w:p w14:paraId="354DA849" w14:textId="77777777" w:rsidR="002E13BF" w:rsidRDefault="002E13BF" w:rsidP="002E13BF">
            <w:pPr>
              <w:pStyle w:val="ListParagraph"/>
              <w:numPr>
                <w:ilvl w:val="0"/>
                <w:numId w:val="5"/>
              </w:numPr>
            </w:pPr>
            <w:r>
              <w:t>Deny assistance, or</w:t>
            </w:r>
          </w:p>
          <w:p w14:paraId="1729EDEB" w14:textId="55050692" w:rsidR="002E13BF" w:rsidRPr="00487C12" w:rsidRDefault="007C1D0D" w:rsidP="002E13BF">
            <w:pPr>
              <w:pStyle w:val="ListParagraph"/>
              <w:numPr>
                <w:ilvl w:val="0"/>
                <w:numId w:val="5"/>
              </w:numPr>
            </w:pPr>
            <w:r>
              <w:t>Complete “Part 3 – Request for Exception” and submit to the GLO for approval.</w:t>
            </w:r>
          </w:p>
        </w:tc>
      </w:tr>
      <w:tr w:rsidR="007C1D0D" w:rsidRPr="00026311" w14:paraId="4F6C0133" w14:textId="77777777" w:rsidTr="32615E7C">
        <w:trPr>
          <w:trHeight w:val="377"/>
          <w:jc w:val="center"/>
        </w:trPr>
        <w:tc>
          <w:tcPr>
            <w:tcW w:w="10620" w:type="dxa"/>
            <w:gridSpan w:val="6"/>
            <w:tcBorders>
              <w:left w:val="single" w:sz="4" w:space="0" w:color="auto"/>
            </w:tcBorders>
            <w:shd w:val="clear" w:color="auto" w:fill="auto"/>
          </w:tcPr>
          <w:p w14:paraId="6D6FF49D" w14:textId="77777777" w:rsidR="007C1D0D" w:rsidRDefault="007C1D0D" w:rsidP="00B6412E">
            <w:pPr>
              <w:rPr>
                <w:b/>
              </w:rPr>
            </w:pPr>
            <w:r>
              <w:t xml:space="preserve">Is the Affected Person in a position in which he/she may have gained inside information regarding the GLO Disaster Recovery Program? Describe Position: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1A3A4166" w14:textId="77777777" w:rsidR="007C1D0D" w:rsidRDefault="007C1D0D" w:rsidP="00B6412E">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 If No complete “Part 2-Certification of No Conflict” and submit to the GLO for approval</w:t>
            </w:r>
          </w:p>
          <w:p w14:paraId="09F84A4B" w14:textId="77777777" w:rsidR="007C1D0D" w:rsidRDefault="007C1D0D" w:rsidP="007C1D0D">
            <w:pPr>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w:t>
            </w:r>
            <w:r w:rsidRPr="002E13BF">
              <w:rPr>
                <w:b/>
              </w:rPr>
              <w:t>If Yes, a prohibited conflict exists.</w:t>
            </w:r>
          </w:p>
          <w:p w14:paraId="57C93F39" w14:textId="07906E34" w:rsidR="007C1D0D" w:rsidRDefault="007C1D0D" w:rsidP="007C1D0D">
            <w:pPr>
              <w:pStyle w:val="ListParagraph"/>
              <w:numPr>
                <w:ilvl w:val="0"/>
                <w:numId w:val="5"/>
              </w:numPr>
            </w:pPr>
            <w:r>
              <w:t>Deny assistance, or</w:t>
            </w:r>
          </w:p>
          <w:p w14:paraId="7499E826" w14:textId="51CC0AEF" w:rsidR="007C1D0D" w:rsidRPr="00487C12" w:rsidRDefault="007C1D0D" w:rsidP="007C1D0D">
            <w:pPr>
              <w:pStyle w:val="ListParagraph"/>
              <w:numPr>
                <w:ilvl w:val="0"/>
                <w:numId w:val="5"/>
              </w:numPr>
            </w:pPr>
            <w:r>
              <w:t>Complete “Part 3 – Request for Exception” and submit to the GLO for approval.</w:t>
            </w:r>
          </w:p>
        </w:tc>
      </w:tr>
      <w:tr w:rsidR="00705EA9" w:rsidRPr="00026311" w14:paraId="31299515" w14:textId="77777777" w:rsidTr="000062FB">
        <w:trPr>
          <w:trHeight w:val="377"/>
          <w:jc w:val="center"/>
        </w:trPr>
        <w:tc>
          <w:tcPr>
            <w:tcW w:w="10620" w:type="dxa"/>
            <w:gridSpan w:val="6"/>
            <w:tcBorders>
              <w:left w:val="single" w:sz="4" w:space="0" w:color="auto"/>
            </w:tcBorders>
            <w:shd w:val="clear" w:color="auto" w:fill="auto"/>
          </w:tcPr>
          <w:p w14:paraId="1A510495" w14:textId="3FDB6ADE" w:rsidR="00705EA9" w:rsidRPr="00705EA9" w:rsidRDefault="32615E7C" w:rsidP="000062FB">
            <w:pPr>
              <w:rPr>
                <w:sz w:val="22"/>
                <w:szCs w:val="22"/>
              </w:rPr>
            </w:pPr>
            <w:r w:rsidRPr="32615E7C">
              <w:rPr>
                <w:sz w:val="22"/>
                <w:szCs w:val="22"/>
              </w:rPr>
              <w:t>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document. Warning: Any person who knowingly m</w:t>
            </w:r>
            <w:r w:rsidR="000062FB">
              <w:rPr>
                <w:sz w:val="22"/>
                <w:szCs w:val="22"/>
              </w:rPr>
              <w:t xml:space="preserve">akes a false claim or statement </w:t>
            </w:r>
            <w:r w:rsidRPr="32615E7C">
              <w:rPr>
                <w:sz w:val="22"/>
                <w:szCs w:val="22"/>
              </w:rPr>
              <w:t>to HUD may be subject to civil or criminal penalties under 18 U.S.C. 287, 1001 and 31 U.S.C. 3729.</w:t>
            </w:r>
          </w:p>
        </w:tc>
      </w:tr>
      <w:tr w:rsidR="00705EA9" w:rsidRPr="00026311" w14:paraId="42B40837" w14:textId="77777777" w:rsidTr="32615E7C">
        <w:trPr>
          <w:trHeight w:val="377"/>
          <w:jc w:val="center"/>
        </w:trPr>
        <w:tc>
          <w:tcPr>
            <w:tcW w:w="10620" w:type="dxa"/>
            <w:gridSpan w:val="6"/>
            <w:tcBorders>
              <w:left w:val="single" w:sz="4" w:space="0" w:color="auto"/>
            </w:tcBorders>
            <w:shd w:val="clear" w:color="auto" w:fill="auto"/>
          </w:tcPr>
          <w:p w14:paraId="229ED73D" w14:textId="4471C28A" w:rsidR="00705EA9" w:rsidRPr="00487C12" w:rsidRDefault="00705EA9" w:rsidP="32615E7C">
            <w:pPr>
              <w:rPr>
                <w:color w:val="000000" w:themeColor="text1"/>
                <w:sz w:val="22"/>
                <w:szCs w:val="22"/>
              </w:rPr>
            </w:pPr>
          </w:p>
        </w:tc>
      </w:tr>
      <w:tr w:rsidR="00705EA9" w:rsidRPr="00026311" w14:paraId="38DD1F6C" w14:textId="77777777" w:rsidTr="32615E7C">
        <w:trPr>
          <w:trHeight w:val="377"/>
          <w:jc w:val="center"/>
        </w:trPr>
        <w:tc>
          <w:tcPr>
            <w:tcW w:w="7735" w:type="dxa"/>
            <w:gridSpan w:val="4"/>
            <w:tcBorders>
              <w:left w:val="single" w:sz="4" w:space="0" w:color="auto"/>
            </w:tcBorders>
            <w:shd w:val="clear" w:color="auto" w:fill="auto"/>
          </w:tcPr>
          <w:p w14:paraId="6F0A7FFD" w14:textId="2907B487" w:rsidR="00705EA9" w:rsidRPr="00487C12" w:rsidRDefault="00705EA9" w:rsidP="00705EA9">
            <w:r>
              <w:t xml:space="preserve">Signature of Affected Person: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885" w:type="dxa"/>
            <w:gridSpan w:val="2"/>
            <w:tcBorders>
              <w:top w:val="single" w:sz="4" w:space="0" w:color="auto"/>
              <w:left w:val="single" w:sz="4" w:space="0" w:color="auto"/>
            </w:tcBorders>
            <w:shd w:val="clear" w:color="auto" w:fill="auto"/>
          </w:tcPr>
          <w:p w14:paraId="00DCFCDB" w14:textId="4F7B91FC" w:rsidR="00705EA9" w:rsidRPr="00487C12" w:rsidRDefault="00705EA9" w:rsidP="00B6412E">
            <w:r>
              <w:t xml:space="preserve">Dat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705EA9" w:rsidRPr="00026311" w14:paraId="1248AEF5" w14:textId="77777777" w:rsidTr="32615E7C">
        <w:trPr>
          <w:trHeight w:val="377"/>
          <w:jc w:val="center"/>
        </w:trPr>
        <w:tc>
          <w:tcPr>
            <w:tcW w:w="7735" w:type="dxa"/>
            <w:gridSpan w:val="4"/>
            <w:tcBorders>
              <w:left w:val="single" w:sz="4" w:space="0" w:color="auto"/>
            </w:tcBorders>
            <w:shd w:val="clear" w:color="auto" w:fill="auto"/>
          </w:tcPr>
          <w:p w14:paraId="1B638D5B" w14:textId="0F74E64C" w:rsidR="00705EA9" w:rsidRPr="00487C12" w:rsidRDefault="00705EA9" w:rsidP="00705EA9">
            <w:r>
              <w:t xml:space="preserve">Signature of Subrecipient/State Representati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885" w:type="dxa"/>
            <w:gridSpan w:val="2"/>
            <w:tcBorders>
              <w:top w:val="single" w:sz="4" w:space="0" w:color="auto"/>
              <w:left w:val="single" w:sz="4" w:space="0" w:color="auto"/>
            </w:tcBorders>
            <w:shd w:val="clear" w:color="auto" w:fill="auto"/>
          </w:tcPr>
          <w:p w14:paraId="5532A09E" w14:textId="1C31EF86" w:rsidR="00705EA9" w:rsidRPr="00487C12" w:rsidRDefault="00705EA9" w:rsidP="00B6412E">
            <w:r>
              <w:t xml:space="preserve">Dat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B6412E" w:rsidRPr="00026311" w14:paraId="52DDE88D" w14:textId="77777777" w:rsidTr="32615E7C">
        <w:trPr>
          <w:trHeight w:val="377"/>
          <w:jc w:val="center"/>
        </w:trPr>
        <w:tc>
          <w:tcPr>
            <w:tcW w:w="10620" w:type="dxa"/>
            <w:gridSpan w:val="6"/>
            <w:tcBorders>
              <w:top w:val="single" w:sz="4" w:space="0" w:color="auto"/>
              <w:left w:val="single" w:sz="4" w:space="0" w:color="auto"/>
            </w:tcBorders>
            <w:shd w:val="clear" w:color="auto" w:fill="D6642C"/>
            <w:vAlign w:val="center"/>
          </w:tcPr>
          <w:p w14:paraId="345F9B84" w14:textId="70CABE65" w:rsidR="00B6412E" w:rsidRPr="00026311" w:rsidRDefault="000763A8" w:rsidP="00B6412E">
            <w:pPr>
              <w:jc w:val="center"/>
              <w:rPr>
                <w:b/>
                <w:color w:val="FFFFFF" w:themeColor="background1"/>
                <w:sz w:val="22"/>
                <w:szCs w:val="22"/>
              </w:rPr>
            </w:pPr>
            <w:r>
              <w:rPr>
                <w:b/>
                <w:color w:val="FFFFFF" w:themeColor="background1"/>
                <w:sz w:val="22"/>
                <w:szCs w:val="22"/>
              </w:rPr>
              <w:t>Part 3-Request for Exception to Conflict of Interest</w:t>
            </w:r>
          </w:p>
        </w:tc>
      </w:tr>
      <w:tr w:rsidR="00B6412E" w:rsidRPr="00026311" w14:paraId="69281142"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7D0FFB49" w14:textId="531EA737" w:rsidR="00B6412E" w:rsidRPr="00026311" w:rsidRDefault="00FE6EAE" w:rsidP="00B6412E">
            <w:pPr>
              <w:jc w:val="both"/>
              <w:rPr>
                <w:b/>
                <w:color w:val="FFFFFF" w:themeColor="background1"/>
                <w:sz w:val="22"/>
                <w:szCs w:val="22"/>
              </w:rPr>
            </w:pPr>
            <w:r w:rsidRPr="009A39A4">
              <w:t>All requested exceptions must be</w:t>
            </w:r>
            <w:r>
              <w:t xml:space="preserve"> accompanied by the assurance of public disclosure and attorney opinion required by 24 CFR </w:t>
            </w:r>
            <w:r w:rsidRPr="00497A6E">
              <w:rPr>
                <w:szCs w:val="24"/>
              </w:rPr>
              <w:t>§§570.489(h</w:t>
            </w:r>
            <w:r w:rsidR="008919E9">
              <w:rPr>
                <w:szCs w:val="24"/>
              </w:rPr>
              <w:t>)</w:t>
            </w:r>
            <w:r w:rsidRPr="00497A6E">
              <w:rPr>
                <w:szCs w:val="24"/>
              </w:rPr>
              <w:t>(4</w:t>
            </w:r>
            <w:r w:rsidR="008919E9">
              <w:rPr>
                <w:szCs w:val="24"/>
              </w:rPr>
              <w:t>)</w:t>
            </w:r>
            <w:r w:rsidRPr="00497A6E">
              <w:rPr>
                <w:szCs w:val="24"/>
              </w:rPr>
              <w:t>(</w:t>
            </w:r>
            <w:proofErr w:type="spellStart"/>
            <w:r w:rsidR="009633C8">
              <w:rPr>
                <w:szCs w:val="24"/>
              </w:rPr>
              <w:t>i</w:t>
            </w:r>
            <w:proofErr w:type="spellEnd"/>
            <w:r w:rsidR="009633C8">
              <w:rPr>
                <w:szCs w:val="24"/>
              </w:rPr>
              <w:t xml:space="preserve">) and (ii). </w:t>
            </w:r>
            <w:r w:rsidR="009633C8">
              <w:t>GLO</w:t>
            </w:r>
            <w:r w:rsidRPr="009A39A4">
              <w:t xml:space="preserve"> </w:t>
            </w:r>
            <w:r>
              <w:t xml:space="preserve">will review exception requests </w:t>
            </w:r>
            <w:r w:rsidRPr="009A39A4">
              <w:t>on a case-by-case basis</w:t>
            </w:r>
            <w:r>
              <w:t xml:space="preserve"> </w:t>
            </w:r>
            <w:r w:rsidRPr="009A39A4">
              <w:t xml:space="preserve">in accordance with 24 CFR </w:t>
            </w:r>
            <w:r w:rsidRPr="00497A6E">
              <w:rPr>
                <w:szCs w:val="24"/>
              </w:rPr>
              <w:t>§§570.489(h)(4) and (5)</w:t>
            </w:r>
            <w:r>
              <w:rPr>
                <w:szCs w:val="24"/>
              </w:rPr>
              <w:t xml:space="preserve">.  </w:t>
            </w:r>
            <w:r w:rsidR="000F26BA">
              <w:rPr>
                <w:szCs w:val="24"/>
              </w:rPr>
              <w:t xml:space="preserve">An exception involving an employee, agent, consultant, officer, or elected official or appointed official of the State will be submitted to HUD for approval on a case-by-case basis. </w:t>
            </w:r>
            <w:r>
              <w:rPr>
                <w:szCs w:val="24"/>
              </w:rPr>
              <w:t>Please</w:t>
            </w:r>
            <w:r>
              <w:t xml:space="preserve"> </w:t>
            </w:r>
            <w:r w:rsidRPr="009A39A4">
              <w:rPr>
                <w:b/>
              </w:rPr>
              <w:t xml:space="preserve">DO NOT PROCEED </w:t>
            </w:r>
            <w:r w:rsidRPr="009A39A4">
              <w:t>with assistance</w:t>
            </w:r>
            <w:r w:rsidRPr="009A39A4">
              <w:rPr>
                <w:b/>
              </w:rPr>
              <w:t xml:space="preserve"> </w:t>
            </w:r>
            <w:r w:rsidRPr="009A39A4">
              <w:t>to Applicant until receiving final written authorization from</w:t>
            </w:r>
            <w:r w:rsidR="009633C8">
              <w:t xml:space="preserve"> GLO</w:t>
            </w:r>
            <w:r w:rsidRPr="009A39A4">
              <w:t>.</w:t>
            </w:r>
          </w:p>
        </w:tc>
      </w:tr>
      <w:tr w:rsidR="009633C8" w:rsidRPr="00026311" w14:paraId="425DE42B"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512638CD" w14:textId="6DFEB0D9" w:rsidR="009633C8" w:rsidRPr="009A39A4" w:rsidRDefault="009633C8" w:rsidP="009633C8">
            <w:pPr>
              <w:pStyle w:val="ListParagraph"/>
              <w:numPr>
                <w:ilvl w:val="0"/>
                <w:numId w:val="6"/>
              </w:numPr>
              <w:jc w:val="both"/>
            </w:pPr>
            <w:r>
              <w:t>Provide a detailed explanation of the conflict:</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bookmarkStart w:id="0" w:name="_GoBack"/>
            <w:r w:rsidRPr="00487C12">
              <w:rPr>
                <w:b/>
              </w:rPr>
              <w:t> </w:t>
            </w:r>
            <w:r w:rsidRPr="00487C12">
              <w:rPr>
                <w:b/>
              </w:rPr>
              <w:t> </w:t>
            </w:r>
            <w:r w:rsidRPr="00487C12">
              <w:rPr>
                <w:b/>
              </w:rPr>
              <w:t> </w:t>
            </w:r>
            <w:r w:rsidRPr="00487C12">
              <w:rPr>
                <w:b/>
              </w:rPr>
              <w:t> </w:t>
            </w:r>
            <w:r w:rsidRPr="00487C12">
              <w:rPr>
                <w:b/>
              </w:rPr>
              <w:t> </w:t>
            </w:r>
            <w:bookmarkEnd w:id="0"/>
            <w:r w:rsidRPr="00487C12">
              <w:rPr>
                <w:b/>
              </w:rPr>
              <w:fldChar w:fldCharType="end"/>
            </w:r>
          </w:p>
        </w:tc>
      </w:tr>
      <w:tr w:rsidR="009633C8" w:rsidRPr="00026311" w14:paraId="528F9E89" w14:textId="77777777" w:rsidTr="32615E7C">
        <w:trPr>
          <w:trHeight w:val="957"/>
          <w:jc w:val="center"/>
        </w:trPr>
        <w:tc>
          <w:tcPr>
            <w:tcW w:w="10620" w:type="dxa"/>
            <w:gridSpan w:val="6"/>
            <w:tcBorders>
              <w:top w:val="single" w:sz="4" w:space="0" w:color="auto"/>
              <w:left w:val="single" w:sz="4" w:space="0" w:color="auto"/>
            </w:tcBorders>
            <w:shd w:val="clear" w:color="auto" w:fill="auto"/>
          </w:tcPr>
          <w:p w14:paraId="20FD8171" w14:textId="77777777" w:rsidR="009633C8" w:rsidRPr="009A39A4" w:rsidRDefault="009633C8" w:rsidP="009633C8">
            <w:pPr>
              <w:spacing w:before="60" w:after="60"/>
            </w:pPr>
            <w:r w:rsidRPr="009A39A4">
              <w:t xml:space="preserve">2.  Will the exception result in a significant cost savings, expertise or other benefit to the administration of the </w:t>
            </w:r>
            <w:r>
              <w:t xml:space="preserve">GLO-DR </w:t>
            </w:r>
            <w:r w:rsidRPr="009A39A4">
              <w:t xml:space="preserve">Program which would not otherwise be available? </w:t>
            </w:r>
          </w:p>
          <w:p w14:paraId="56B0AAA7" w14:textId="225929C0" w:rsidR="009633C8" w:rsidRPr="009A39A4" w:rsidRDefault="009633C8" w:rsidP="00B6412E">
            <w:pPr>
              <w:jc w:val="both"/>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52A865F2"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4B62855F" w14:textId="44451D4C" w:rsidR="008A44DC" w:rsidRPr="009A39A4" w:rsidRDefault="008A44DC" w:rsidP="008A44DC">
            <w:pPr>
              <w:spacing w:before="60" w:after="60"/>
            </w:pPr>
            <w:r w:rsidRPr="009A39A4">
              <w:t>3.  Is the Applicant a member of a group or class of low</w:t>
            </w:r>
            <w:r>
              <w:t>- or moderate-</w:t>
            </w:r>
            <w:r w:rsidRPr="009A39A4">
              <w:t>income Persons intended to be the beneficiaries of the assisted activity?</w:t>
            </w:r>
          </w:p>
          <w:p w14:paraId="6E586E2C" w14:textId="77777777" w:rsidR="008A44DC" w:rsidRDefault="008A44DC" w:rsidP="009633C8">
            <w:pPr>
              <w:spacing w:before="60" w:after="60"/>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54B7C39A" w14:textId="6702AFA9" w:rsidR="008A44DC" w:rsidRPr="009A39A4" w:rsidRDefault="008A44DC" w:rsidP="008A44DC">
            <w:pPr>
              <w:spacing w:before="60"/>
            </w:pPr>
            <w:r w:rsidRPr="009A39A4">
              <w:t>If Yes, will the exception permit Applicant to receive the same type of ben</w:t>
            </w:r>
            <w:r>
              <w:t xml:space="preserve">efits made available to other </w:t>
            </w:r>
            <w:r w:rsidRPr="009A39A4">
              <w:t>members of the group or class?</w:t>
            </w:r>
          </w:p>
          <w:p w14:paraId="49C982B6" w14:textId="14A7D928"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2A5F85D4" w14:textId="77777777" w:rsidTr="32615E7C">
        <w:trPr>
          <w:trHeight w:val="957"/>
          <w:jc w:val="center"/>
        </w:trPr>
        <w:tc>
          <w:tcPr>
            <w:tcW w:w="10620" w:type="dxa"/>
            <w:gridSpan w:val="6"/>
            <w:tcBorders>
              <w:top w:val="single" w:sz="4" w:space="0" w:color="auto"/>
              <w:left w:val="single" w:sz="4" w:space="0" w:color="auto"/>
            </w:tcBorders>
            <w:shd w:val="clear" w:color="auto" w:fill="auto"/>
          </w:tcPr>
          <w:p w14:paraId="10A08E72" w14:textId="77777777" w:rsidR="008A44DC" w:rsidRPr="009A39A4" w:rsidRDefault="008A44DC" w:rsidP="008A44DC">
            <w:pPr>
              <w:spacing w:before="60" w:after="60"/>
            </w:pPr>
            <w:r w:rsidRPr="009A39A4">
              <w:t xml:space="preserve">4.  Has the Affected Person recused himself/herself and/or withdrawn from any functions, responsibilities, and/or decision-making obligations with respect to the assisted activity?  </w:t>
            </w:r>
          </w:p>
          <w:p w14:paraId="593A3DBE" w14:textId="6A007DB6"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6C9BF9E2" w14:textId="77777777" w:rsidTr="32615E7C">
        <w:trPr>
          <w:trHeight w:val="750"/>
          <w:jc w:val="center"/>
        </w:trPr>
        <w:tc>
          <w:tcPr>
            <w:tcW w:w="10620" w:type="dxa"/>
            <w:gridSpan w:val="6"/>
            <w:tcBorders>
              <w:top w:val="single" w:sz="4" w:space="0" w:color="auto"/>
              <w:left w:val="single" w:sz="4" w:space="0" w:color="auto"/>
            </w:tcBorders>
            <w:shd w:val="clear" w:color="auto" w:fill="auto"/>
          </w:tcPr>
          <w:p w14:paraId="26D3932C" w14:textId="629EB7D5" w:rsidR="008A44DC" w:rsidRPr="009A39A4" w:rsidRDefault="008A44DC" w:rsidP="008A44DC">
            <w:pPr>
              <w:autoSpaceDE w:val="0"/>
              <w:autoSpaceDN w:val="0"/>
              <w:adjustRightInd w:val="0"/>
              <w:spacing w:before="60" w:after="60"/>
              <w:jc w:val="both"/>
            </w:pPr>
            <w:r w:rsidRPr="009A39A4">
              <w:t xml:space="preserve">5.  Was </w:t>
            </w:r>
            <w:r w:rsidR="00402584">
              <w:t>GLO disaster recovery</w:t>
            </w:r>
            <w:r>
              <w:t xml:space="preserve"> assistance</w:t>
            </w:r>
            <w:r w:rsidRPr="009A39A4">
              <w:t xml:space="preserve"> available before the Affected Person became subject to the potential conflict? </w:t>
            </w:r>
          </w:p>
          <w:p w14:paraId="1EB6F9DB" w14:textId="2E354485"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626A0D61" w14:textId="77777777" w:rsidTr="32615E7C">
        <w:trPr>
          <w:trHeight w:val="984"/>
          <w:jc w:val="center"/>
        </w:trPr>
        <w:tc>
          <w:tcPr>
            <w:tcW w:w="10620" w:type="dxa"/>
            <w:gridSpan w:val="6"/>
            <w:tcBorders>
              <w:top w:val="single" w:sz="4" w:space="0" w:color="auto"/>
              <w:left w:val="single" w:sz="4" w:space="0" w:color="auto"/>
            </w:tcBorders>
            <w:shd w:val="clear" w:color="auto" w:fill="auto"/>
          </w:tcPr>
          <w:p w14:paraId="07D81DC1" w14:textId="77777777" w:rsidR="00402584" w:rsidRPr="009A39A4" w:rsidRDefault="00402584" w:rsidP="00402584">
            <w:pPr>
              <w:autoSpaceDE w:val="0"/>
              <w:autoSpaceDN w:val="0"/>
              <w:adjustRightInd w:val="0"/>
              <w:spacing w:before="60" w:after="60"/>
              <w:jc w:val="both"/>
            </w:pPr>
            <w:r w:rsidRPr="009A39A4">
              <w:t xml:space="preserve">6.  Will denial of </w:t>
            </w:r>
            <w:r>
              <w:t>GLO-DR assistance</w:t>
            </w:r>
            <w:r w:rsidRPr="009A39A4">
              <w:t xml:space="preserve"> result in any undue hardship when weighed against the public interest served by avoiding the conflict?</w:t>
            </w:r>
          </w:p>
          <w:p w14:paraId="4CE0AD6D" w14:textId="7EAF2923" w:rsidR="008A44DC" w:rsidRPr="009A39A4" w:rsidRDefault="00402584"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402584" w:rsidRPr="00026311" w14:paraId="4A1B443C" w14:textId="77777777" w:rsidTr="32615E7C">
        <w:trPr>
          <w:trHeight w:val="795"/>
          <w:jc w:val="center"/>
        </w:trPr>
        <w:tc>
          <w:tcPr>
            <w:tcW w:w="10620" w:type="dxa"/>
            <w:gridSpan w:val="6"/>
            <w:tcBorders>
              <w:top w:val="single" w:sz="4" w:space="0" w:color="auto"/>
              <w:left w:val="single" w:sz="4" w:space="0" w:color="auto"/>
            </w:tcBorders>
            <w:shd w:val="clear" w:color="auto" w:fill="auto"/>
          </w:tcPr>
          <w:p w14:paraId="1C3B97AD" w14:textId="77777777" w:rsidR="00402584" w:rsidRPr="009A39A4" w:rsidRDefault="00402584" w:rsidP="00402584">
            <w:pPr>
              <w:autoSpaceDE w:val="0"/>
              <w:autoSpaceDN w:val="0"/>
              <w:adjustRightInd w:val="0"/>
              <w:spacing w:before="60" w:after="60"/>
              <w:jc w:val="both"/>
            </w:pPr>
            <w:r w:rsidRPr="009A39A4">
              <w:t>7.  W</w:t>
            </w:r>
            <w:r>
              <w:t>h</w:t>
            </w:r>
            <w:r w:rsidRPr="009A39A4">
              <w:t>ere applicable</w:t>
            </w:r>
            <w:r>
              <w:t>, was there an opportunity provided for open competitive bidding or negotiation</w:t>
            </w:r>
            <w:r w:rsidRPr="009A39A4">
              <w:t>?</w:t>
            </w:r>
          </w:p>
          <w:p w14:paraId="2190C67C" w14:textId="3171A60D" w:rsidR="00402584" w:rsidRPr="009A39A4" w:rsidRDefault="00402584" w:rsidP="00402584">
            <w:pPr>
              <w:autoSpaceDE w:val="0"/>
              <w:autoSpaceDN w:val="0"/>
              <w:adjustRightInd w:val="0"/>
              <w:spacing w:before="60" w:after="60"/>
              <w:jc w:val="both"/>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001878D5">
              <w:rPr>
                <w:b/>
              </w:rPr>
              <w:t> </w:t>
            </w:r>
            <w:r w:rsidR="001878D5">
              <w:rPr>
                <w:b/>
              </w:rPr>
              <w:t> </w:t>
            </w:r>
            <w:r w:rsidR="001878D5">
              <w:rPr>
                <w:b/>
              </w:rPr>
              <w:t> </w:t>
            </w:r>
            <w:r w:rsidR="001878D5">
              <w:rPr>
                <w:b/>
              </w:rPr>
              <w:t> </w:t>
            </w:r>
            <w:r w:rsidR="001878D5">
              <w:rPr>
                <w:b/>
              </w:rPr>
              <w:t> </w:t>
            </w:r>
            <w:r w:rsidRPr="00487C12">
              <w:rPr>
                <w:b/>
              </w:rPr>
              <w:fldChar w:fldCharType="end"/>
            </w:r>
          </w:p>
        </w:tc>
      </w:tr>
      <w:tr w:rsidR="00402584" w:rsidRPr="00026311" w14:paraId="1F4D5153"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19903676" w14:textId="7F8C132E" w:rsidR="00402584" w:rsidRPr="009A39A4" w:rsidRDefault="00402584" w:rsidP="00402584">
            <w:pPr>
              <w:autoSpaceDE w:val="0"/>
              <w:autoSpaceDN w:val="0"/>
              <w:adjustRightInd w:val="0"/>
              <w:spacing w:before="60" w:after="60"/>
              <w:jc w:val="both"/>
            </w:pPr>
            <w:r w:rsidRPr="009A39A4">
              <w:t>8.  Provide other relevant information:</w:t>
            </w:r>
            <w:r>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3CC2FC14" w14:textId="77777777" w:rsidR="00402584" w:rsidRPr="009A39A4" w:rsidRDefault="00402584" w:rsidP="00402584">
            <w:pPr>
              <w:autoSpaceDE w:val="0"/>
              <w:autoSpaceDN w:val="0"/>
              <w:adjustRightInd w:val="0"/>
              <w:spacing w:before="60" w:after="60"/>
              <w:jc w:val="both"/>
            </w:pPr>
          </w:p>
        </w:tc>
      </w:tr>
      <w:tr w:rsidR="00402584" w:rsidRPr="00026311" w14:paraId="6A9F45E3"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6B7B0C99" w14:textId="54550366" w:rsidR="00402584" w:rsidRPr="009A39A4" w:rsidRDefault="00402584" w:rsidP="00402584">
            <w:pPr>
              <w:autoSpaceDE w:val="0"/>
              <w:autoSpaceDN w:val="0"/>
              <w:adjustRightInd w:val="0"/>
              <w:spacing w:before="60" w:after="60"/>
              <w:jc w:val="both"/>
            </w:pPr>
            <w:r>
              <w:t xml:space="preserve">9. </w:t>
            </w:r>
            <w:r w:rsidRPr="00487C12">
              <w:fldChar w:fldCharType="begin">
                <w:ffData>
                  <w:name w:val="Check2"/>
                  <w:enabled/>
                  <w:calcOnExit w:val="0"/>
                  <w:checkBox>
                    <w:sizeAuto/>
                    <w:default w:val="0"/>
                    <w:checked w:val="0"/>
                  </w:checkBox>
                </w:ffData>
              </w:fldChar>
            </w:r>
            <w:r w:rsidRPr="00487C12">
              <w:instrText xml:space="preserve"> FORMCHECKBOX </w:instrText>
            </w:r>
            <w:r w:rsidR="0010063B">
              <w:fldChar w:fldCharType="separate"/>
            </w:r>
            <w:r w:rsidRPr="00487C12">
              <w:fldChar w:fldCharType="end"/>
            </w:r>
            <w:r>
              <w:t xml:space="preserve"> </w:t>
            </w:r>
            <w:r w:rsidRPr="009A39A4">
              <w:t xml:space="preserve"> Attach evidence of the public disclosure of the conflict, which must include </w:t>
            </w:r>
            <w:r w:rsidRPr="004A0C0C">
              <w:rPr>
                <w:i/>
                <w:iCs/>
                <w:color w:val="000000"/>
              </w:rPr>
              <w:t>publication of a notice in a local newspaper and, where practicable, on the Subrecipient</w:t>
            </w:r>
            <w:r w:rsidR="003F171F">
              <w:rPr>
                <w:i/>
                <w:iCs/>
                <w:color w:val="000000"/>
              </w:rPr>
              <w:t>/State Representative</w:t>
            </w:r>
            <w:r w:rsidRPr="004A0C0C">
              <w:rPr>
                <w:i/>
                <w:iCs/>
                <w:color w:val="000000"/>
              </w:rPr>
              <w:t>’s website</w:t>
            </w:r>
            <w:r w:rsidRPr="009A39A4">
              <w:t xml:space="preserve">.  The publication must adequately reach all residents of the </w:t>
            </w:r>
            <w:r>
              <w:t>Subrecipient</w:t>
            </w:r>
            <w:r w:rsidR="003F171F">
              <w:t>/State</w:t>
            </w:r>
            <w:r>
              <w:t xml:space="preserve">’s jurisdiction </w:t>
            </w:r>
            <w:r w:rsidRPr="009A39A4">
              <w:t xml:space="preserve">and may require use of multiple publications. Posting of a public notice is </w:t>
            </w:r>
            <w:r w:rsidRPr="004A0C0C">
              <w:rPr>
                <w:i/>
                <w:iCs/>
                <w:color w:val="000000"/>
              </w:rPr>
              <w:t>NOT sufficient.</w:t>
            </w:r>
          </w:p>
        </w:tc>
      </w:tr>
      <w:tr w:rsidR="00402584" w:rsidRPr="00026311" w14:paraId="5C5FD405"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3A0B3E3F" w14:textId="628C0DDE" w:rsidR="00402584" w:rsidRPr="009A39A4" w:rsidRDefault="00402584" w:rsidP="00402584">
            <w:pPr>
              <w:autoSpaceDE w:val="0"/>
              <w:autoSpaceDN w:val="0"/>
              <w:adjustRightInd w:val="0"/>
              <w:spacing w:before="60" w:after="60"/>
              <w:jc w:val="both"/>
            </w:pPr>
            <w:r>
              <w:t xml:space="preserve">10.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w:t>
            </w:r>
            <w:r w:rsidRPr="009A39A4">
              <w:t xml:space="preserve"> Attach a </w:t>
            </w:r>
            <w:r w:rsidRPr="009A39A4">
              <w:rPr>
                <w:b/>
              </w:rPr>
              <w:t xml:space="preserve">written statement from the </w:t>
            </w:r>
            <w:r>
              <w:rPr>
                <w:b/>
              </w:rPr>
              <w:t>Subrecipient</w:t>
            </w:r>
            <w:r w:rsidR="003F171F">
              <w:rPr>
                <w:b/>
              </w:rPr>
              <w:t>/State Representative</w:t>
            </w:r>
            <w:r>
              <w:rPr>
                <w:b/>
              </w:rPr>
              <w:t xml:space="preserve">’s </w:t>
            </w:r>
            <w:r w:rsidRPr="009A39A4">
              <w:rPr>
                <w:b/>
              </w:rPr>
              <w:t>attorney</w:t>
            </w:r>
            <w:r w:rsidRPr="009A39A4">
              <w:t xml:space="preserve"> confirming that no state or local law would be violated </w:t>
            </w:r>
            <w:proofErr w:type="gramStart"/>
            <w:r w:rsidRPr="009A39A4">
              <w:t>as a result of</w:t>
            </w:r>
            <w:proofErr w:type="gramEnd"/>
            <w:r w:rsidRPr="009A39A4">
              <w:t xml:space="preserve"> the issuance of an exception to the conflict of interest requirements.</w:t>
            </w:r>
          </w:p>
        </w:tc>
      </w:tr>
      <w:tr w:rsidR="003525E1" w:rsidRPr="00026311" w14:paraId="1C076592"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2585E0A2" w14:textId="72A5B557" w:rsidR="003525E1" w:rsidRPr="009A39A4" w:rsidRDefault="000062FB" w:rsidP="003525E1">
            <w:pPr>
              <w:autoSpaceDE w:val="0"/>
              <w:autoSpaceDN w:val="0"/>
              <w:adjustRightInd w:val="0"/>
              <w:spacing w:before="60" w:after="60"/>
              <w:jc w:val="both"/>
            </w:pPr>
            <w:r w:rsidRPr="32615E7C">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w:t>
            </w:r>
            <w:r w:rsidRPr="32615E7C">
              <w:rPr>
                <w:sz w:val="22"/>
                <w:szCs w:val="22"/>
              </w:rPr>
              <w:lastRenderedPageBreak/>
              <w:t>other programs that will accept this document. Warning: Any person who knowingly m</w:t>
            </w:r>
            <w:r>
              <w:rPr>
                <w:sz w:val="22"/>
                <w:szCs w:val="22"/>
              </w:rPr>
              <w:t xml:space="preserve">akes a false claim or statement </w:t>
            </w:r>
            <w:r w:rsidRPr="32615E7C">
              <w:rPr>
                <w:sz w:val="22"/>
                <w:szCs w:val="22"/>
              </w:rPr>
              <w:t>to HUD may be subject to civil or criminal penalties under 18 U.S.C. 287, 1001 and 31 U.S.C. 3729.</w:t>
            </w:r>
          </w:p>
        </w:tc>
      </w:tr>
      <w:tr w:rsidR="003525E1" w:rsidRPr="00026311" w14:paraId="2B95855A" w14:textId="77777777" w:rsidTr="32615E7C">
        <w:trPr>
          <w:trHeight w:val="642"/>
          <w:jc w:val="center"/>
        </w:trPr>
        <w:tc>
          <w:tcPr>
            <w:tcW w:w="7920" w:type="dxa"/>
            <w:gridSpan w:val="5"/>
            <w:tcBorders>
              <w:top w:val="single" w:sz="4" w:space="0" w:color="auto"/>
              <w:left w:val="single" w:sz="4" w:space="0" w:color="auto"/>
            </w:tcBorders>
            <w:shd w:val="clear" w:color="auto" w:fill="auto"/>
          </w:tcPr>
          <w:p w14:paraId="29E34F0F" w14:textId="78C392E6" w:rsidR="003525E1" w:rsidRPr="00026311" w:rsidRDefault="003525E1" w:rsidP="003525E1">
            <w:pPr>
              <w:rPr>
                <w:b/>
                <w:color w:val="000000"/>
                <w:sz w:val="22"/>
                <w:szCs w:val="22"/>
              </w:rPr>
            </w:pPr>
            <w:r w:rsidRPr="003525E1">
              <w:rPr>
                <w:b/>
              </w:rPr>
              <w:lastRenderedPageBreak/>
              <w:t>Signature of Subrecipient/State Representative:</w:t>
            </w:r>
            <w:r>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700" w:type="dxa"/>
            <w:tcBorders>
              <w:top w:val="single" w:sz="4" w:space="0" w:color="auto"/>
              <w:left w:val="single" w:sz="4" w:space="0" w:color="auto"/>
            </w:tcBorders>
            <w:shd w:val="clear" w:color="auto" w:fill="auto"/>
          </w:tcPr>
          <w:p w14:paraId="4C6A784A" w14:textId="6B4B4ABC" w:rsidR="003525E1" w:rsidRPr="00026311" w:rsidRDefault="003525E1" w:rsidP="003525E1">
            <w:pPr>
              <w:rPr>
                <w:b/>
                <w:color w:val="000000"/>
                <w:sz w:val="22"/>
                <w:szCs w:val="22"/>
              </w:rPr>
            </w:pPr>
            <w:r w:rsidRPr="00026311">
              <w:rPr>
                <w:b/>
                <w:color w:val="000000"/>
                <w:sz w:val="22"/>
                <w:szCs w:val="22"/>
              </w:rPr>
              <w:t xml:space="preserve">Dat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bl>
    <w:p w14:paraId="497DB4D0" w14:textId="77777777" w:rsidR="00EE7158" w:rsidRPr="00B65994" w:rsidRDefault="00EE7158" w:rsidP="003612FF">
      <w:pPr>
        <w:rPr>
          <w:sz w:val="24"/>
          <w:szCs w:val="24"/>
        </w:rPr>
      </w:pPr>
    </w:p>
    <w:sectPr w:rsidR="00EE7158" w:rsidRPr="00B65994" w:rsidSect="003A3CDD">
      <w:footerReference w:type="default" r:id="rId11"/>
      <w:headerReference w:type="first" r:id="rId12"/>
      <w:footerReference w:type="first" r:id="rId13"/>
      <w:pgSz w:w="12240" w:h="15840"/>
      <w:pgMar w:top="1440" w:right="1800" w:bottom="28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1651" w14:textId="77777777" w:rsidR="009857CE" w:rsidRDefault="009857CE">
      <w:r>
        <w:separator/>
      </w:r>
    </w:p>
  </w:endnote>
  <w:endnote w:type="continuationSeparator" w:id="0">
    <w:p w14:paraId="053BD228" w14:textId="77777777" w:rsidR="009857CE" w:rsidRDefault="00985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989D6" w14:textId="181CF8B8" w:rsidR="003A3CDD" w:rsidRDefault="00BA60B4" w:rsidP="003A3CDD">
    <w:pPr>
      <w:pStyle w:val="Footer"/>
      <w:ind w:left="-900"/>
    </w:pPr>
    <w:r>
      <w:t>Conflict of Interest</w:t>
    </w:r>
  </w:p>
  <w:p w14:paraId="2A7E5FD2" w14:textId="5FA68764" w:rsidR="00BA60B4" w:rsidRDefault="00556DAB" w:rsidP="003A3CDD">
    <w:pPr>
      <w:pStyle w:val="Footer"/>
      <w:ind w:left="-900"/>
    </w:pPr>
    <w:r>
      <w:t>April</w:t>
    </w:r>
    <w:r w:rsidR="00BA60B4">
      <w:t xml:space="preserve"> 2019</w:t>
    </w:r>
  </w:p>
  <w:p w14:paraId="37C0CA71" w14:textId="4A30A011" w:rsidR="009857CE" w:rsidRDefault="0010063B" w:rsidP="003A3CDD">
    <w:pPr>
      <w:pStyle w:val="Footer"/>
      <w:ind w:left="-900"/>
    </w:pPr>
    <w:sdt>
      <w:sdtPr>
        <w:id w:val="1533384163"/>
        <w:docPartObj>
          <w:docPartGallery w:val="Page Numbers (Bottom of Page)"/>
          <w:docPartUnique/>
        </w:docPartObj>
      </w:sdtPr>
      <w:sdtEndPr/>
      <w:sdtContent>
        <w:sdt>
          <w:sdtPr>
            <w:id w:val="1728636285"/>
            <w:docPartObj>
              <w:docPartGallery w:val="Page Numbers (Top of Page)"/>
              <w:docPartUnique/>
            </w:docPartObj>
          </w:sdtPr>
          <w:sdtEndPr/>
          <w:sdtContent>
            <w:r w:rsidR="003A3CDD">
              <w:t>Page</w:t>
            </w:r>
            <w:r w:rsidR="003A3CDD" w:rsidRPr="00BA60B4">
              <w:t xml:space="preserve"> </w:t>
            </w:r>
            <w:r w:rsidR="003A3CDD" w:rsidRPr="00BA60B4">
              <w:rPr>
                <w:bCs/>
                <w:sz w:val="24"/>
                <w:szCs w:val="24"/>
              </w:rPr>
              <w:fldChar w:fldCharType="begin"/>
            </w:r>
            <w:r w:rsidR="003A3CDD" w:rsidRPr="00BA60B4">
              <w:rPr>
                <w:bCs/>
              </w:rPr>
              <w:instrText xml:space="preserve"> PAGE </w:instrText>
            </w:r>
            <w:r w:rsidR="003A3CDD" w:rsidRPr="00BA60B4">
              <w:rPr>
                <w:bCs/>
                <w:sz w:val="24"/>
                <w:szCs w:val="24"/>
              </w:rPr>
              <w:fldChar w:fldCharType="separate"/>
            </w:r>
            <w:r w:rsidR="003A3CDD" w:rsidRPr="00BA60B4">
              <w:rPr>
                <w:bCs/>
                <w:noProof/>
              </w:rPr>
              <w:t>2</w:t>
            </w:r>
            <w:r w:rsidR="003A3CDD" w:rsidRPr="00BA60B4">
              <w:rPr>
                <w:bCs/>
                <w:sz w:val="24"/>
                <w:szCs w:val="24"/>
              </w:rPr>
              <w:fldChar w:fldCharType="end"/>
            </w:r>
            <w:r w:rsidR="003A3CDD" w:rsidRPr="00BA60B4">
              <w:t xml:space="preserve"> of </w:t>
            </w:r>
            <w:r w:rsidR="003A3CDD" w:rsidRPr="00BA60B4">
              <w:rPr>
                <w:bCs/>
                <w:sz w:val="24"/>
                <w:szCs w:val="24"/>
              </w:rPr>
              <w:fldChar w:fldCharType="begin"/>
            </w:r>
            <w:r w:rsidR="003A3CDD" w:rsidRPr="00BA60B4">
              <w:rPr>
                <w:bCs/>
              </w:rPr>
              <w:instrText xml:space="preserve"> NUMPAGES  </w:instrText>
            </w:r>
            <w:r w:rsidR="003A3CDD" w:rsidRPr="00BA60B4">
              <w:rPr>
                <w:bCs/>
                <w:sz w:val="24"/>
                <w:szCs w:val="24"/>
              </w:rPr>
              <w:fldChar w:fldCharType="separate"/>
            </w:r>
            <w:r w:rsidR="003A3CDD" w:rsidRPr="00BA60B4">
              <w:rPr>
                <w:bCs/>
                <w:noProof/>
              </w:rPr>
              <w:t>2</w:t>
            </w:r>
            <w:r w:rsidR="003A3CDD" w:rsidRPr="00BA60B4">
              <w:rPr>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9B672" w14:textId="6E353911" w:rsidR="001A7F83" w:rsidRDefault="001A7F83" w:rsidP="001A7F83">
    <w:pPr>
      <w:pStyle w:val="Footer"/>
      <w:ind w:left="-990"/>
    </w:pPr>
    <w:r>
      <w:t>Conflict of Interest</w:t>
    </w:r>
  </w:p>
  <w:p w14:paraId="0ADB45BA" w14:textId="66ABC3BD" w:rsidR="001A7F83" w:rsidRDefault="0010063B" w:rsidP="001A7F83">
    <w:pPr>
      <w:pStyle w:val="Footer"/>
      <w:ind w:left="-990"/>
    </w:pPr>
    <w:r>
      <w:t>April</w:t>
    </w:r>
    <w:r w:rsidR="001A7F83">
      <w:t xml:space="preserve"> 2019</w:t>
    </w:r>
  </w:p>
  <w:p w14:paraId="53F69CF6" w14:textId="5A6DDFA1" w:rsidR="003A3CDD" w:rsidRDefault="0010063B" w:rsidP="001A7F83">
    <w:pPr>
      <w:pStyle w:val="Footer"/>
      <w:ind w:left="-990"/>
    </w:pPr>
    <w:sdt>
      <w:sdtPr>
        <w:id w:val="361166090"/>
        <w:docPartObj>
          <w:docPartGallery w:val="Page Numbers (Bottom of Page)"/>
          <w:docPartUnique/>
        </w:docPartObj>
      </w:sdtPr>
      <w:sdtEndPr/>
      <w:sdtContent>
        <w:sdt>
          <w:sdtPr>
            <w:id w:val="-1705238520"/>
            <w:docPartObj>
              <w:docPartGallery w:val="Page Numbers (Top of Page)"/>
              <w:docPartUnique/>
            </w:docPartObj>
          </w:sdtPr>
          <w:sdtEndPr/>
          <w:sdtContent>
            <w:r w:rsidR="003A3CDD">
              <w:t xml:space="preserve">Page </w:t>
            </w:r>
            <w:r w:rsidR="003A3CDD" w:rsidRPr="001A7F83">
              <w:rPr>
                <w:bCs/>
                <w:sz w:val="24"/>
                <w:szCs w:val="24"/>
              </w:rPr>
              <w:fldChar w:fldCharType="begin"/>
            </w:r>
            <w:r w:rsidR="003A3CDD" w:rsidRPr="001A7F83">
              <w:rPr>
                <w:bCs/>
              </w:rPr>
              <w:instrText xml:space="preserve"> PAGE </w:instrText>
            </w:r>
            <w:r w:rsidR="003A3CDD" w:rsidRPr="001A7F83">
              <w:rPr>
                <w:bCs/>
                <w:sz w:val="24"/>
                <w:szCs w:val="24"/>
              </w:rPr>
              <w:fldChar w:fldCharType="separate"/>
            </w:r>
            <w:r w:rsidR="003A3CDD" w:rsidRPr="001A7F83">
              <w:rPr>
                <w:bCs/>
                <w:noProof/>
              </w:rPr>
              <w:t>2</w:t>
            </w:r>
            <w:r w:rsidR="003A3CDD" w:rsidRPr="001A7F83">
              <w:rPr>
                <w:bCs/>
                <w:sz w:val="24"/>
                <w:szCs w:val="24"/>
              </w:rPr>
              <w:fldChar w:fldCharType="end"/>
            </w:r>
            <w:r w:rsidR="003A3CDD" w:rsidRPr="001A7F83">
              <w:t xml:space="preserve"> of </w:t>
            </w:r>
            <w:r w:rsidR="003A3CDD" w:rsidRPr="001A7F83">
              <w:rPr>
                <w:bCs/>
                <w:sz w:val="24"/>
                <w:szCs w:val="24"/>
              </w:rPr>
              <w:fldChar w:fldCharType="begin"/>
            </w:r>
            <w:r w:rsidR="003A3CDD" w:rsidRPr="001A7F83">
              <w:rPr>
                <w:bCs/>
              </w:rPr>
              <w:instrText xml:space="preserve"> NUMPAGES  </w:instrText>
            </w:r>
            <w:r w:rsidR="003A3CDD" w:rsidRPr="001A7F83">
              <w:rPr>
                <w:bCs/>
                <w:sz w:val="24"/>
                <w:szCs w:val="24"/>
              </w:rPr>
              <w:fldChar w:fldCharType="separate"/>
            </w:r>
            <w:r w:rsidR="003A3CDD" w:rsidRPr="001A7F83">
              <w:rPr>
                <w:bCs/>
                <w:noProof/>
              </w:rPr>
              <w:t>2</w:t>
            </w:r>
            <w:r w:rsidR="003A3CDD" w:rsidRPr="001A7F83">
              <w:rPr>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87774" w14:textId="77777777" w:rsidR="009857CE" w:rsidRDefault="009857CE">
      <w:r>
        <w:separator/>
      </w:r>
    </w:p>
  </w:footnote>
  <w:footnote w:type="continuationSeparator" w:id="0">
    <w:p w14:paraId="32E082C5" w14:textId="77777777" w:rsidR="009857CE" w:rsidRDefault="00985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8227" w14:textId="77777777" w:rsidR="003A3CDD" w:rsidRPr="000D3DC5" w:rsidRDefault="003A3CDD" w:rsidP="003A3CDD">
    <w:pPr>
      <w:ind w:right="-810"/>
      <w:jc w:val="right"/>
      <w:rPr>
        <w:b/>
        <w:sz w:val="28"/>
        <w:szCs w:val="28"/>
      </w:rPr>
    </w:pPr>
    <w:r w:rsidRPr="000D3DC5">
      <w:rPr>
        <w:noProof/>
        <w:sz w:val="28"/>
        <w:szCs w:val="28"/>
      </w:rPr>
      <w:drawing>
        <wp:anchor distT="0" distB="0" distL="114300" distR="114300" simplePos="0" relativeHeight="251661312" behindDoc="0" locked="0" layoutInCell="1" allowOverlap="1" wp14:anchorId="0D453765" wp14:editId="336AD836">
          <wp:simplePos x="0" y="0"/>
          <wp:positionH relativeFrom="column">
            <wp:posOffset>-614416</wp:posOffset>
          </wp:positionH>
          <wp:positionV relativeFrom="margin">
            <wp:posOffset>-925195</wp:posOffset>
          </wp:positionV>
          <wp:extent cx="871220" cy="877570"/>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7AEE065" w14:textId="77777777" w:rsidR="003A3CDD" w:rsidRPr="000D3DC5" w:rsidRDefault="003A3CDD" w:rsidP="003A3CDD">
    <w:pPr>
      <w:ind w:right="-810"/>
      <w:jc w:val="right"/>
      <w:rPr>
        <w:b/>
        <w:sz w:val="24"/>
        <w:szCs w:val="24"/>
      </w:rPr>
    </w:pPr>
    <w:r w:rsidRPr="000D3DC5">
      <w:rPr>
        <w:b/>
        <w:sz w:val="24"/>
        <w:szCs w:val="24"/>
      </w:rPr>
      <w:t>Community Development and Revitalization</w:t>
    </w:r>
  </w:p>
  <w:p w14:paraId="4AE34E72" w14:textId="77777777" w:rsidR="003A3CDD" w:rsidRPr="000D3DC5" w:rsidRDefault="003A3CDD" w:rsidP="003A3CDD">
    <w:pPr>
      <w:ind w:right="-810"/>
      <w:jc w:val="right"/>
      <w:rPr>
        <w:b/>
        <w:sz w:val="24"/>
        <w:szCs w:val="24"/>
      </w:rPr>
    </w:pPr>
    <w:r>
      <w:rPr>
        <w:b/>
        <w:sz w:val="24"/>
        <w:szCs w:val="24"/>
      </w:rPr>
      <w:t>Conflict of Interest</w:t>
    </w:r>
  </w:p>
  <w:p w14:paraId="54F11EC5" w14:textId="77777777" w:rsidR="003A3CDD" w:rsidRDefault="003A3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0DC7A20"/>
    <w:multiLevelType w:val="hybridMultilevel"/>
    <w:tmpl w:val="52AA9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77315B63"/>
    <w:multiLevelType w:val="hybridMultilevel"/>
    <w:tmpl w:val="57D2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2oHu/+IgPSBEIwAKtItsPPQ9lYwQkpHgs8KXMShEMxVr1UluFSWx3CNy0NYjOzSI+Lvbq2Wi/Ihb9rLlPPmCw==" w:salt="TwRhHnJ4YRWmhZyQqQhk8A=="/>
  <w:defaultTabStop w:val="720"/>
  <w:doNotShadeFormData/>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U2tTA0NjEyNDNW0lEKTi0uzszPAykwrgUA3y1dHSwAAAA="/>
  </w:docVars>
  <w:rsids>
    <w:rsidRoot w:val="004F5421"/>
    <w:rsid w:val="00003DB4"/>
    <w:rsid w:val="000062FB"/>
    <w:rsid w:val="0000789B"/>
    <w:rsid w:val="000202D9"/>
    <w:rsid w:val="00026311"/>
    <w:rsid w:val="000272EF"/>
    <w:rsid w:val="00032AB8"/>
    <w:rsid w:val="000443CA"/>
    <w:rsid w:val="00060109"/>
    <w:rsid w:val="000763A8"/>
    <w:rsid w:val="00085D48"/>
    <w:rsid w:val="00092EE0"/>
    <w:rsid w:val="000C5410"/>
    <w:rsid w:val="000C74BE"/>
    <w:rsid w:val="000E111F"/>
    <w:rsid w:val="000F05EB"/>
    <w:rsid w:val="000F26BA"/>
    <w:rsid w:val="0010063B"/>
    <w:rsid w:val="00167C36"/>
    <w:rsid w:val="0017451F"/>
    <w:rsid w:val="00186B65"/>
    <w:rsid w:val="001878D5"/>
    <w:rsid w:val="001A7F83"/>
    <w:rsid w:val="001F3416"/>
    <w:rsid w:val="001F477D"/>
    <w:rsid w:val="001F62FF"/>
    <w:rsid w:val="00205905"/>
    <w:rsid w:val="00213184"/>
    <w:rsid w:val="00227049"/>
    <w:rsid w:val="00243CA0"/>
    <w:rsid w:val="00245E6B"/>
    <w:rsid w:val="00252E9D"/>
    <w:rsid w:val="00273894"/>
    <w:rsid w:val="00273BC2"/>
    <w:rsid w:val="0027560A"/>
    <w:rsid w:val="00293BF3"/>
    <w:rsid w:val="00296EBD"/>
    <w:rsid w:val="002C0235"/>
    <w:rsid w:val="002E13BF"/>
    <w:rsid w:val="002E62E3"/>
    <w:rsid w:val="00314267"/>
    <w:rsid w:val="003228CC"/>
    <w:rsid w:val="00323376"/>
    <w:rsid w:val="00326A13"/>
    <w:rsid w:val="00330D7B"/>
    <w:rsid w:val="00330F38"/>
    <w:rsid w:val="00335106"/>
    <w:rsid w:val="0034116F"/>
    <w:rsid w:val="00346099"/>
    <w:rsid w:val="003479EC"/>
    <w:rsid w:val="003525E1"/>
    <w:rsid w:val="003612FF"/>
    <w:rsid w:val="0036624B"/>
    <w:rsid w:val="00377AE6"/>
    <w:rsid w:val="00381B28"/>
    <w:rsid w:val="003A3CDD"/>
    <w:rsid w:val="003B344A"/>
    <w:rsid w:val="003B50AD"/>
    <w:rsid w:val="003F171F"/>
    <w:rsid w:val="003F37B5"/>
    <w:rsid w:val="003F57FC"/>
    <w:rsid w:val="00402584"/>
    <w:rsid w:val="004670DC"/>
    <w:rsid w:val="00487C12"/>
    <w:rsid w:val="004912BC"/>
    <w:rsid w:val="004A1B2D"/>
    <w:rsid w:val="004A35E3"/>
    <w:rsid w:val="004A38C6"/>
    <w:rsid w:val="004C2AD1"/>
    <w:rsid w:val="004E454E"/>
    <w:rsid w:val="004F5421"/>
    <w:rsid w:val="005538F8"/>
    <w:rsid w:val="00555442"/>
    <w:rsid w:val="00556DAB"/>
    <w:rsid w:val="00560A1C"/>
    <w:rsid w:val="005623F3"/>
    <w:rsid w:val="00570198"/>
    <w:rsid w:val="00571267"/>
    <w:rsid w:val="0058754B"/>
    <w:rsid w:val="00587880"/>
    <w:rsid w:val="0059635E"/>
    <w:rsid w:val="005B056C"/>
    <w:rsid w:val="005B77CA"/>
    <w:rsid w:val="005D7331"/>
    <w:rsid w:val="005F6CA0"/>
    <w:rsid w:val="00613F55"/>
    <w:rsid w:val="00615F53"/>
    <w:rsid w:val="00620CD3"/>
    <w:rsid w:val="0063040E"/>
    <w:rsid w:val="006419F7"/>
    <w:rsid w:val="00685BE8"/>
    <w:rsid w:val="006B76E2"/>
    <w:rsid w:val="006E10BB"/>
    <w:rsid w:val="006E45F8"/>
    <w:rsid w:val="006F7008"/>
    <w:rsid w:val="00705EA9"/>
    <w:rsid w:val="0071321F"/>
    <w:rsid w:val="00727F96"/>
    <w:rsid w:val="007328D6"/>
    <w:rsid w:val="00736373"/>
    <w:rsid w:val="00740497"/>
    <w:rsid w:val="00744184"/>
    <w:rsid w:val="00765FC6"/>
    <w:rsid w:val="00781A79"/>
    <w:rsid w:val="00792859"/>
    <w:rsid w:val="007959DA"/>
    <w:rsid w:val="007A3608"/>
    <w:rsid w:val="007A76FC"/>
    <w:rsid w:val="007C1D0D"/>
    <w:rsid w:val="007F283B"/>
    <w:rsid w:val="007F70EA"/>
    <w:rsid w:val="00803EE3"/>
    <w:rsid w:val="00841F2F"/>
    <w:rsid w:val="00855DF2"/>
    <w:rsid w:val="0086738F"/>
    <w:rsid w:val="008729A5"/>
    <w:rsid w:val="008919E9"/>
    <w:rsid w:val="008A44DC"/>
    <w:rsid w:val="008A49D7"/>
    <w:rsid w:val="008D1D7B"/>
    <w:rsid w:val="008D3960"/>
    <w:rsid w:val="008E02BA"/>
    <w:rsid w:val="008F29D1"/>
    <w:rsid w:val="008F57E3"/>
    <w:rsid w:val="0090102D"/>
    <w:rsid w:val="0092423B"/>
    <w:rsid w:val="009633C8"/>
    <w:rsid w:val="00966655"/>
    <w:rsid w:val="00982F73"/>
    <w:rsid w:val="009857CE"/>
    <w:rsid w:val="009A4F3E"/>
    <w:rsid w:val="009A79A3"/>
    <w:rsid w:val="009D32F6"/>
    <w:rsid w:val="009D576F"/>
    <w:rsid w:val="009F06AF"/>
    <w:rsid w:val="00A00A3A"/>
    <w:rsid w:val="00A40B02"/>
    <w:rsid w:val="00A977E5"/>
    <w:rsid w:val="00AB1633"/>
    <w:rsid w:val="00AB7936"/>
    <w:rsid w:val="00AC7420"/>
    <w:rsid w:val="00AF16D0"/>
    <w:rsid w:val="00B25358"/>
    <w:rsid w:val="00B40C58"/>
    <w:rsid w:val="00B47D57"/>
    <w:rsid w:val="00B5383D"/>
    <w:rsid w:val="00B5789C"/>
    <w:rsid w:val="00B6412E"/>
    <w:rsid w:val="00B65994"/>
    <w:rsid w:val="00B65C61"/>
    <w:rsid w:val="00B734A3"/>
    <w:rsid w:val="00BA5DCC"/>
    <w:rsid w:val="00BA60B4"/>
    <w:rsid w:val="00BB6066"/>
    <w:rsid w:val="00BC5A5C"/>
    <w:rsid w:val="00BD105F"/>
    <w:rsid w:val="00BD1E20"/>
    <w:rsid w:val="00BD5FDC"/>
    <w:rsid w:val="00BF512A"/>
    <w:rsid w:val="00C45D2C"/>
    <w:rsid w:val="00C658AB"/>
    <w:rsid w:val="00C65AEA"/>
    <w:rsid w:val="00C66D26"/>
    <w:rsid w:val="00C67233"/>
    <w:rsid w:val="00C84D98"/>
    <w:rsid w:val="00C91CEA"/>
    <w:rsid w:val="00CB254E"/>
    <w:rsid w:val="00CC7F63"/>
    <w:rsid w:val="00CF49F4"/>
    <w:rsid w:val="00D10501"/>
    <w:rsid w:val="00D11098"/>
    <w:rsid w:val="00D16F21"/>
    <w:rsid w:val="00D30F7A"/>
    <w:rsid w:val="00D46C51"/>
    <w:rsid w:val="00D559D3"/>
    <w:rsid w:val="00D73D87"/>
    <w:rsid w:val="00D87342"/>
    <w:rsid w:val="00D942EA"/>
    <w:rsid w:val="00DF44A9"/>
    <w:rsid w:val="00E01648"/>
    <w:rsid w:val="00E11B66"/>
    <w:rsid w:val="00E17D90"/>
    <w:rsid w:val="00E30A8F"/>
    <w:rsid w:val="00E30E41"/>
    <w:rsid w:val="00E436A4"/>
    <w:rsid w:val="00E77CD6"/>
    <w:rsid w:val="00EB77C2"/>
    <w:rsid w:val="00EE7158"/>
    <w:rsid w:val="00F02445"/>
    <w:rsid w:val="00F2563C"/>
    <w:rsid w:val="00F40EE9"/>
    <w:rsid w:val="00F43286"/>
    <w:rsid w:val="00F56CA5"/>
    <w:rsid w:val="00F624AC"/>
    <w:rsid w:val="00F82ACD"/>
    <w:rsid w:val="00F909C5"/>
    <w:rsid w:val="00F95BDC"/>
    <w:rsid w:val="00F95CA3"/>
    <w:rsid w:val="00FA0876"/>
    <w:rsid w:val="00FB1CAB"/>
    <w:rsid w:val="00FC58B0"/>
    <w:rsid w:val="00FC6288"/>
    <w:rsid w:val="00FE086B"/>
    <w:rsid w:val="00FE6EAE"/>
    <w:rsid w:val="00FF24F3"/>
    <w:rsid w:val="3261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SharedWithUsers xmlns="1e85b661-d731-4d3b-a463-3441944861be">
      <UserInfo>
        <DisplayName>Cindy Miller</DisplayName>
        <AccountId>13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77DA6-8953-4E45-ADF4-0570C068F380}"/>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purl.org/dc/terms/"/>
    <ds:schemaRef ds:uri="9271d55d-c789-4661-9b95-3dc6195f5542"/>
    <ds:schemaRef ds:uri="http://purl.org/dc/dcmitype/"/>
    <ds:schemaRef ds:uri="http://schemas.microsoft.com/office/2006/documentManagement/types"/>
    <ds:schemaRef ds:uri="44be9d99-3029-4e34-b5df-e831d0c37fe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F3A20B8-604D-4E22-83DF-86CDD8DF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970</Words>
  <Characters>5534</Characters>
  <Application>Microsoft Office Word</Application>
  <DocSecurity>0</DocSecurity>
  <Lines>46</Lines>
  <Paragraphs>12</Paragraphs>
  <ScaleCrop>false</ScaleCrop>
  <Company>TDHCA</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37</cp:revision>
  <dcterms:created xsi:type="dcterms:W3CDTF">2019-01-16T17:26:00Z</dcterms:created>
  <dcterms:modified xsi:type="dcterms:W3CDTF">2019-04-0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ELIG_DOB_InsuranceAffidavit.docx</vt:lpwstr>
  </property>
  <property fmtid="{D5CDD505-2E9C-101B-9397-08002B2CF9AE}" pid="4" name="AuthorIds_UIVersion_1536">
    <vt:lpwstr>133</vt:lpwstr>
  </property>
  <property fmtid="{D5CDD505-2E9C-101B-9397-08002B2CF9AE}" pid="5" name="Order">
    <vt:r8>775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ConflictofInterest.docx</vt:lpwstr>
  </property>
  <property fmtid="{D5CDD505-2E9C-101B-9397-08002B2CF9AE}" pid="9" name="AuthorIds_UIVersion_1024">
    <vt:lpwstr>135</vt:lpwstr>
  </property>
  <property fmtid="{D5CDD505-2E9C-101B-9397-08002B2CF9AE}" pid="11" name="AuthorIds_UIVersion_3072">
    <vt:lpwstr>135</vt:lpwstr>
  </property>
</Properties>
</file>